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-743" w:tblpY="1"/>
        <w:tblOverlap w:val="never"/>
        <w:tblW w:w="10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19"/>
        <w:gridCol w:w="1010"/>
        <w:gridCol w:w="314"/>
        <w:gridCol w:w="1106"/>
        <w:gridCol w:w="707"/>
        <w:gridCol w:w="779"/>
        <w:gridCol w:w="1093"/>
        <w:gridCol w:w="256"/>
        <w:gridCol w:w="1587"/>
        <w:gridCol w:w="2414"/>
      </w:tblGrid>
      <w:tr w:rsidR="00C50F92" w:rsidRPr="0021602A" w14:paraId="466E48C1" w14:textId="77777777" w:rsidTr="002F1683">
        <w:trPr>
          <w:trHeight w:val="327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F0A3" w14:textId="77777777" w:rsidR="00307AA7" w:rsidRPr="0021602A" w:rsidRDefault="00307AA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604C7302" w14:textId="77777777" w:rsidR="00C50F92" w:rsidRDefault="00FC2EFF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Kayıt</w:t>
            </w:r>
            <w:r w:rsidR="00451E45">
              <w:rPr>
                <w:rFonts w:ascii="Calibri" w:hAnsi="Calibri" w:cs="Calibri"/>
                <w:b/>
                <w:sz w:val="18"/>
                <w:szCs w:val="18"/>
              </w:rPr>
              <w:t xml:space="preserve"> Olduğu </w:t>
            </w:r>
            <w:r w:rsidR="00DE2120"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Eğitim Öğretim Yılı: </w:t>
            </w:r>
          </w:p>
          <w:p w14:paraId="6FE4FB20" w14:textId="77777777" w:rsidR="00E77539" w:rsidRPr="00E77539" w:rsidRDefault="00E7753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i/>
                <w:sz w:val="18"/>
                <w:szCs w:val="18"/>
              </w:rPr>
            </w:pPr>
            <w:r w:rsidRPr="00E77539">
              <w:rPr>
                <w:rFonts w:ascii="Calibri" w:hAnsi="Calibri" w:cs="Calibri"/>
                <w:bCs/>
                <w:i/>
                <w:sz w:val="18"/>
                <w:szCs w:val="18"/>
              </w:rPr>
              <w:t>Academic Year</w:t>
            </w:r>
            <w:r w:rsidR="00D67D82">
              <w:rPr>
                <w:rFonts w:ascii="Calibri" w:hAnsi="Calibri" w:cs="Calibri"/>
                <w:bCs/>
                <w:i/>
                <w:sz w:val="18"/>
                <w:szCs w:val="18"/>
              </w:rPr>
              <w:t xml:space="preserve"> of First Registration</w:t>
            </w:r>
          </w:p>
          <w:p w14:paraId="3E82EDF1" w14:textId="77777777" w:rsidR="00C50F92" w:rsidRPr="0021602A" w:rsidRDefault="00C50F92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FF02" w14:textId="77777777" w:rsidR="00C50F92" w:rsidRDefault="00DE2120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Yarıyılı</w:t>
            </w:r>
            <w:r w:rsidR="00C50F92"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: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      </w:t>
            </w:r>
            <w:r w:rsidR="00F30047"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       </w:t>
            </w:r>
            <w:r w:rsidR="00FC2EFF">
              <w:rPr>
                <w:rFonts w:ascii="Calibri" w:hAnsi="Calibri" w:cs="Calibri"/>
                <w:b/>
                <w:sz w:val="18"/>
                <w:szCs w:val="18"/>
              </w:rPr>
              <w:t xml:space="preserve">                   </w:t>
            </w:r>
            <w:r w:rsidR="00F30047"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               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 Güz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6"/>
            <w:r w:rsidRPr="0021602A">
              <w:rPr>
                <w:rFonts w:ascii="Calibri" w:hAnsi="Calibri" w:cs="Calibri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0"/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                   </w:t>
            </w:r>
            <w:r w:rsidR="00FC2EFF">
              <w:rPr>
                <w:rFonts w:ascii="Calibri" w:hAnsi="Calibri" w:cs="Calibri"/>
                <w:b/>
                <w:sz w:val="18"/>
                <w:szCs w:val="18"/>
              </w:rPr>
              <w:t xml:space="preserve">     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                 Bahar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7"/>
            <w:r w:rsidRPr="0021602A">
              <w:rPr>
                <w:rFonts w:ascii="Calibri" w:hAnsi="Calibri" w:cs="Calibri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1"/>
          </w:p>
          <w:p w14:paraId="4EB9BC01" w14:textId="77777777" w:rsidR="00E77539" w:rsidRPr="0021602A" w:rsidRDefault="00E7753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E77539"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Term: </w:t>
            </w:r>
            <w:r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                      </w:t>
            </w:r>
            <w:r w:rsidR="00FC2EFF"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                    </w:t>
            </w:r>
            <w:r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               </w:t>
            </w:r>
            <w:r w:rsidRPr="00E77539"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Fall                               </w:t>
            </w:r>
            <w:r w:rsidR="00FC2EFF"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     </w:t>
            </w:r>
            <w:r w:rsidRPr="00E77539"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   </w:t>
            </w:r>
            <w:r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            </w:t>
            </w:r>
            <w:r w:rsidRPr="00E77539"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Spring   </w:t>
            </w:r>
          </w:p>
        </w:tc>
      </w:tr>
      <w:tr w:rsidR="008900EE" w:rsidRPr="0021602A" w14:paraId="0902EF4B" w14:textId="77777777" w:rsidTr="002F1683">
        <w:trPr>
          <w:trHeight w:val="327"/>
        </w:trPr>
        <w:tc>
          <w:tcPr>
            <w:tcW w:w="10778" w:type="dxa"/>
            <w:gridSpan w:val="11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FE84" w14:textId="77777777" w:rsidR="008900EE" w:rsidRDefault="008900EE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Cs w:val="18"/>
              </w:rPr>
            </w:pPr>
            <w:r w:rsidRPr="004969D9">
              <w:rPr>
                <w:rFonts w:ascii="Calibri" w:hAnsi="Calibri" w:cs="Calibri"/>
                <w:b/>
                <w:bCs/>
                <w:szCs w:val="18"/>
              </w:rPr>
              <w:t>Öğrenci</w:t>
            </w:r>
            <w:r w:rsidR="00DE2120" w:rsidRPr="004969D9">
              <w:rPr>
                <w:rFonts w:ascii="Calibri" w:hAnsi="Calibri" w:cs="Calibri"/>
                <w:b/>
                <w:bCs/>
                <w:szCs w:val="18"/>
              </w:rPr>
              <w:t xml:space="preserve"> Bilgileri</w:t>
            </w:r>
          </w:p>
          <w:p w14:paraId="1ED5BEBC" w14:textId="77777777" w:rsidR="002C28A4" w:rsidRPr="002C28A4" w:rsidRDefault="002C28A4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i/>
                <w:sz w:val="18"/>
                <w:szCs w:val="18"/>
              </w:rPr>
            </w:pPr>
            <w:r w:rsidRPr="00146C6F">
              <w:rPr>
                <w:rFonts w:ascii="Calibri" w:hAnsi="Calibri" w:cs="Calibri"/>
                <w:bCs/>
                <w:i/>
                <w:sz w:val="18"/>
                <w:szCs w:val="18"/>
              </w:rPr>
              <w:t>Student Information</w:t>
            </w:r>
          </w:p>
        </w:tc>
      </w:tr>
      <w:tr w:rsidR="008900EE" w:rsidRPr="0021602A" w14:paraId="1BAF6736" w14:textId="77777777" w:rsidTr="002F1683">
        <w:trPr>
          <w:trHeight w:val="341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2BE2D" w14:textId="77777777" w:rsidR="008900EE" w:rsidRDefault="0058445E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Kayıtlı Olduğu Enstitü</w:t>
            </w:r>
          </w:p>
          <w:p w14:paraId="0E66AB74" w14:textId="77777777" w:rsidR="00E77539" w:rsidRPr="0021602A" w:rsidRDefault="00E7753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Institute Registered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C3239" w14:textId="77777777" w:rsidR="008900EE" w:rsidRPr="0021602A" w:rsidRDefault="008900EE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58445E" w:rsidRPr="0021602A" w14:paraId="7CA85645" w14:textId="77777777" w:rsidTr="002F1683">
        <w:trPr>
          <w:trHeight w:val="610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7466E" w14:textId="77777777" w:rsidR="0058445E" w:rsidRDefault="0058445E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Enstitü Anabilim Dalı</w:t>
            </w:r>
            <w:r w:rsidR="00DE2120" w:rsidRPr="0021602A">
              <w:rPr>
                <w:rFonts w:ascii="Calibri" w:hAnsi="Calibri" w:cs="Calibri"/>
                <w:b/>
                <w:sz w:val="18"/>
                <w:szCs w:val="18"/>
              </w:rPr>
              <w:t>- Programı</w:t>
            </w:r>
          </w:p>
          <w:p w14:paraId="1EF5AC33" w14:textId="77777777" w:rsidR="00E77539" w:rsidRPr="0021602A" w:rsidRDefault="00E7753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Department - Program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BE9E2" w14:textId="77777777" w:rsidR="0058445E" w:rsidRPr="0021602A" w:rsidRDefault="0058445E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8900EE" w:rsidRPr="0021602A" w14:paraId="7228B080" w14:textId="77777777" w:rsidTr="002F1683">
        <w:trPr>
          <w:trHeight w:val="459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286BB" w14:textId="77777777" w:rsidR="008900EE" w:rsidRDefault="00DE2120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Adı-Soyadı </w:t>
            </w:r>
            <w:r w:rsidR="00E77539">
              <w:rPr>
                <w:rFonts w:ascii="Calibri" w:hAnsi="Calibri" w:cs="Calibri"/>
                <w:b/>
                <w:sz w:val="18"/>
                <w:szCs w:val="18"/>
              </w:rPr>
              <w:t>–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Numarası</w:t>
            </w:r>
          </w:p>
          <w:p w14:paraId="38F7A2E7" w14:textId="77777777" w:rsidR="00E77539" w:rsidRPr="0021602A" w:rsidRDefault="00E7753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Full</w:t>
            </w:r>
            <w:r w:rsidRPr="00E77539">
              <w:rPr>
                <w:rFonts w:ascii="Calibri Light" w:hAnsi="Calibri Light" w:cs="Calibri Light"/>
                <w:i/>
                <w:sz w:val="18"/>
                <w:szCs w:val="22"/>
                <w:lang w:val="en-GB"/>
              </w:rPr>
              <w:t xml:space="preserve"> </w:t>
            </w: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Name – Student ID No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15223" w14:textId="77777777" w:rsidR="008900EE" w:rsidRPr="0021602A" w:rsidRDefault="008900EE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6B1429" w:rsidRPr="0021602A" w14:paraId="0E19E23D" w14:textId="77777777" w:rsidTr="002F1683">
        <w:trPr>
          <w:trHeight w:val="610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809A6" w14:textId="77777777" w:rsidR="006B1429" w:rsidRDefault="006B1429" w:rsidP="002F1683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Tez Dili</w:t>
            </w:r>
          </w:p>
          <w:p w14:paraId="3566F58E" w14:textId="77777777" w:rsidR="006B1429" w:rsidRPr="0021602A" w:rsidRDefault="006B1429" w:rsidP="002F1683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Thesis Language</w:t>
            </w: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710AB" w14:textId="77777777" w:rsidR="006B1429" w:rsidRDefault="006B1429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Türkçe </w:t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000000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  <w:p w14:paraId="40773FEC" w14:textId="77777777" w:rsidR="006B1429" w:rsidRPr="0021602A" w:rsidRDefault="006B1429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Turkish</w:t>
            </w:r>
          </w:p>
        </w:tc>
        <w:tc>
          <w:tcPr>
            <w:tcW w:w="4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C055F" w14:textId="77777777" w:rsidR="006B1429" w:rsidRDefault="006B1429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t>Yabancı Dil (</w:t>
            </w:r>
            <w:r w:rsidRPr="00781F6E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...</w:t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t>)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E07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000000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  <w:p w14:paraId="48C6CFAC" w14:textId="77777777" w:rsidR="006B1429" w:rsidRPr="0021602A" w:rsidRDefault="006B1429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Foreign</w:t>
            </w:r>
            <w:r w:rsidRPr="002944F1">
              <w:rPr>
                <w:rFonts w:ascii="Calibri" w:hAnsi="Calibri" w:cs="Calibri"/>
                <w:bCs/>
                <w:i/>
                <w:sz w:val="18"/>
                <w:szCs w:val="18"/>
                <w:lang w:val="en-GB"/>
              </w:rPr>
              <w:t xml:space="preserve"> </w:t>
            </w: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Lang</w:t>
            </w:r>
            <w:r w:rsidRPr="002944F1">
              <w:rPr>
                <w:rFonts w:ascii="Calibri" w:hAnsi="Calibri" w:cs="Calibri"/>
                <w:bCs/>
                <w:i/>
                <w:sz w:val="18"/>
                <w:szCs w:val="18"/>
                <w:lang w:val="en-GB"/>
              </w:rPr>
              <w:t xml:space="preserve"> (…)</w:t>
            </w:r>
          </w:p>
        </w:tc>
      </w:tr>
      <w:tr w:rsidR="006B1429" w:rsidRPr="0021602A" w14:paraId="0A57A4F8" w14:textId="77777777" w:rsidTr="002F1683">
        <w:trPr>
          <w:trHeight w:val="610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8EF17" w14:textId="77777777" w:rsidR="006B1429" w:rsidRDefault="006B142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Tezin Orjinal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Başlığı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</w:p>
          <w:p w14:paraId="7BC91048" w14:textId="77777777" w:rsidR="006B1429" w:rsidRPr="0021602A" w:rsidRDefault="00416803" w:rsidP="002F1683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416803">
              <w:rPr>
                <w:rFonts w:ascii="Calibri" w:hAnsi="Calibri" w:cs="Calibri"/>
                <w:i/>
                <w:sz w:val="16"/>
                <w:szCs w:val="16"/>
              </w:rPr>
              <w:t>Original Title of the Thesis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8C92" w14:textId="77777777" w:rsidR="006B1429" w:rsidRPr="0021602A" w:rsidRDefault="006B142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6B1429" w:rsidRPr="0021602A" w14:paraId="15957CF7" w14:textId="77777777" w:rsidTr="002F1683">
        <w:trPr>
          <w:trHeight w:val="610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06F2C" w14:textId="77777777" w:rsidR="006B1429" w:rsidRDefault="004A6C9F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Başlığın </w:t>
            </w:r>
            <w:r w:rsidR="006B1429">
              <w:rPr>
                <w:rFonts w:ascii="Calibri" w:hAnsi="Calibri" w:cs="Calibri"/>
                <w:b/>
                <w:sz w:val="18"/>
                <w:szCs w:val="18"/>
              </w:rPr>
              <w:t>Çevirisi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>*</w:t>
            </w:r>
          </w:p>
          <w:p w14:paraId="1195C3DA" w14:textId="77777777" w:rsidR="006B1429" w:rsidRPr="0021602A" w:rsidRDefault="00416803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416803">
              <w:rPr>
                <w:rFonts w:ascii="Calibri" w:hAnsi="Calibri" w:cs="Calibri"/>
                <w:i/>
                <w:sz w:val="16"/>
                <w:szCs w:val="16"/>
              </w:rPr>
              <w:t xml:space="preserve">Translation of the </w:t>
            </w:r>
            <w:r>
              <w:rPr>
                <w:rFonts w:ascii="Calibri" w:hAnsi="Calibri" w:cs="Calibri"/>
                <w:i/>
                <w:sz w:val="16"/>
                <w:szCs w:val="16"/>
              </w:rPr>
              <w:t>T</w:t>
            </w:r>
            <w:r w:rsidRPr="00416803">
              <w:rPr>
                <w:rFonts w:ascii="Calibri" w:hAnsi="Calibri" w:cs="Calibri"/>
                <w:i/>
                <w:sz w:val="16"/>
                <w:szCs w:val="16"/>
              </w:rPr>
              <w:t>itle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74602" w14:textId="77777777" w:rsidR="006B1429" w:rsidRPr="0021602A" w:rsidRDefault="006B142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451E45" w:rsidRPr="0021602A" w14:paraId="67AAA7B6" w14:textId="77777777" w:rsidTr="002F1683">
        <w:trPr>
          <w:trHeight w:val="399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D916" w14:textId="77777777" w:rsidR="00451E45" w:rsidRDefault="00724805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Tez </w:t>
            </w:r>
            <w:r w:rsidR="00451E45"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Teslim </w:t>
            </w:r>
            <w:r w:rsidR="008F5255">
              <w:rPr>
                <w:rFonts w:ascii="Calibri" w:hAnsi="Calibri" w:cs="Calibri"/>
                <w:b/>
                <w:sz w:val="18"/>
                <w:szCs w:val="18"/>
              </w:rPr>
              <w:t>Durumu</w:t>
            </w:r>
          </w:p>
          <w:p w14:paraId="337FF42A" w14:textId="77777777" w:rsidR="00E77539" w:rsidRPr="009F76CA" w:rsidRDefault="00E7753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sz w:val="16"/>
                <w:szCs w:val="16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>Thesis Submission Status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6BA8F" w14:textId="77777777" w:rsidR="00451E45" w:rsidRDefault="00451E45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İlk Teslim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                 </w:t>
            </w:r>
            <w:r w:rsidR="002C28A4">
              <w:rPr>
                <w:rFonts w:ascii="Calibri" w:hAnsi="Calibri" w:cs="Calibri"/>
                <w:b/>
                <w:sz w:val="18"/>
                <w:szCs w:val="18"/>
              </w:rPr>
              <w:t>Son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 Teslim </w:t>
            </w:r>
            <w:r w:rsidRPr="006276DC">
              <w:rPr>
                <w:rFonts w:ascii="Calibri" w:hAnsi="Calibri" w:cs="Calibri"/>
                <w:b/>
                <w:sz w:val="16"/>
                <w:szCs w:val="18"/>
              </w:rPr>
              <w:t>(Düzeltme alındıktan sonraki ilk 6 ay içerisinde)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</w:r>
            <w:r w:rsidR="00000000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</w:p>
          <w:p w14:paraId="38EFEED8" w14:textId="77777777" w:rsidR="00E77539" w:rsidRPr="00E77539" w:rsidRDefault="00E77539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i/>
                <w:sz w:val="18"/>
                <w:szCs w:val="18"/>
              </w:rPr>
            </w:pPr>
            <w:r w:rsidRPr="009F76CA">
              <w:rPr>
                <w:rFonts w:ascii="Calibri" w:hAnsi="Calibri" w:cs="Calibri"/>
                <w:i/>
                <w:sz w:val="16"/>
                <w:szCs w:val="16"/>
              </w:rPr>
              <w:t xml:space="preserve">First </w:t>
            </w:r>
            <w:r w:rsidR="00D67D82">
              <w:rPr>
                <w:rFonts w:ascii="Calibri" w:hAnsi="Calibri" w:cs="Calibri"/>
                <w:i/>
                <w:sz w:val="16"/>
                <w:szCs w:val="16"/>
              </w:rPr>
              <w:t>Submission</w:t>
            </w:r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                       </w:t>
            </w:r>
            <w:r w:rsidR="001B6D4C">
              <w:rPr>
                <w:rFonts w:ascii="Calibri" w:hAnsi="Calibri" w:cs="Calibri"/>
                <w:i/>
                <w:sz w:val="18"/>
                <w:szCs w:val="18"/>
              </w:rPr>
              <w:t xml:space="preserve">  </w:t>
            </w:r>
            <w:r w:rsidR="002C28A4" w:rsidRPr="009F76CA">
              <w:rPr>
                <w:rFonts w:ascii="Calibri" w:hAnsi="Calibri" w:cs="Calibri"/>
                <w:i/>
                <w:sz w:val="16"/>
                <w:szCs w:val="16"/>
              </w:rPr>
              <w:t>Last Submission</w:t>
            </w:r>
            <w:r w:rsidR="009F76CA" w:rsidRPr="009F76CA">
              <w:rPr>
                <w:rFonts w:ascii="Calibri" w:hAnsi="Calibri" w:cs="Calibri"/>
                <w:i/>
                <w:sz w:val="16"/>
                <w:szCs w:val="16"/>
              </w:rPr>
              <w:t xml:space="preserve"> (within the first 6 months after correction requirement)</w:t>
            </w:r>
          </w:p>
        </w:tc>
      </w:tr>
      <w:tr w:rsidR="00263F60" w14:paraId="53EC5873" w14:textId="77777777" w:rsidTr="002F1683">
        <w:tblPrEx>
          <w:tblLook w:val="04A0" w:firstRow="1" w:lastRow="0" w:firstColumn="1" w:lastColumn="0" w:noHBand="0" w:noVBand="1"/>
        </w:tblPrEx>
        <w:trPr>
          <w:trHeight w:val="323"/>
        </w:trPr>
        <w:tc>
          <w:tcPr>
            <w:tcW w:w="54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0E9C1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Yayın şartı yoktur.    </w:t>
            </w:r>
          </w:p>
          <w:p w14:paraId="6D445585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sz w:val="18"/>
                <w:szCs w:val="18"/>
              </w:rPr>
            </w:pPr>
            <w:r w:rsidRPr="00146C6F">
              <w:rPr>
                <w:rFonts w:ascii="Calibri" w:hAnsi="Calibri" w:cs="Calibri"/>
                <w:i/>
                <w:sz w:val="16"/>
                <w:szCs w:val="18"/>
              </w:rPr>
              <w:t>There is no publication requirement</w:t>
            </w:r>
          </w:p>
        </w:tc>
        <w:tc>
          <w:tcPr>
            <w:tcW w:w="5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1C94C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Yayın şartı vardır. </w:t>
            </w:r>
          </w:p>
          <w:p w14:paraId="00E45DBA" w14:textId="77777777" w:rsidR="00263F60" w:rsidRDefault="001200F9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sz w:val="18"/>
                <w:szCs w:val="18"/>
              </w:rPr>
            </w:pPr>
            <w:r w:rsidRPr="00146C6F">
              <w:rPr>
                <w:rFonts w:ascii="Calibri" w:hAnsi="Calibri" w:cs="Calibri"/>
                <w:i/>
                <w:sz w:val="16"/>
                <w:szCs w:val="18"/>
              </w:rPr>
              <w:t>Publication is required</w:t>
            </w:r>
            <w:r>
              <w:rPr>
                <w:rFonts w:ascii="Calibri" w:hAnsi="Calibri" w:cs="Calibri"/>
                <w:i/>
                <w:sz w:val="18"/>
                <w:szCs w:val="18"/>
              </w:rPr>
              <w:t>.</w:t>
            </w:r>
          </w:p>
        </w:tc>
      </w:tr>
      <w:tr w:rsidR="00263F60" w14:paraId="24603F93" w14:textId="77777777" w:rsidTr="002F1683">
        <w:tblPrEx>
          <w:tblLook w:val="04A0" w:firstRow="1" w:lastRow="0" w:firstColumn="1" w:lastColumn="0" w:noHBand="0" w:noVBand="1"/>
        </w:tblPrEx>
        <w:trPr>
          <w:trHeight w:val="321"/>
        </w:trPr>
        <w:tc>
          <w:tcPr>
            <w:tcW w:w="252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D0A103E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Yayın Türü</w:t>
            </w:r>
          </w:p>
          <w:p w14:paraId="761DDF01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i/>
                <w:sz w:val="18"/>
                <w:szCs w:val="18"/>
              </w:rPr>
            </w:pPr>
            <w:r w:rsidRPr="00146C6F">
              <w:rPr>
                <w:rFonts w:ascii="Calibri" w:hAnsi="Calibri" w:cs="Calibri"/>
                <w:i/>
                <w:sz w:val="16"/>
                <w:szCs w:val="18"/>
              </w:rPr>
              <w:t>Publication Type</w:t>
            </w:r>
          </w:p>
        </w:tc>
        <w:tc>
          <w:tcPr>
            <w:tcW w:w="825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012A50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lararası Makale</w:t>
            </w:r>
          </w:p>
          <w:p w14:paraId="0EC13022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International Article</w:t>
            </w:r>
          </w:p>
        </w:tc>
      </w:tr>
      <w:tr w:rsidR="00263F60" w14:paraId="1AE1833A" w14:textId="77777777" w:rsidTr="002F1683">
        <w:tblPrEx>
          <w:tblLook w:val="04A0" w:firstRow="1" w:lastRow="0" w:firstColumn="1" w:lastColumn="0" w:noHBand="0" w:noVBand="1"/>
        </w:tblPrEx>
        <w:trPr>
          <w:trHeight w:val="269"/>
        </w:trPr>
        <w:tc>
          <w:tcPr>
            <w:tcW w:w="2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B73BF39" w14:textId="77777777" w:rsidR="00263F60" w:rsidRDefault="00263F60" w:rsidP="002F1683">
            <w:pPr>
              <w:rPr>
                <w:rFonts w:ascii="Calibri" w:hAnsi="Calibri" w:cs="Calibri"/>
                <w:bCs/>
                <w:i/>
                <w:sz w:val="18"/>
                <w:szCs w:val="18"/>
              </w:rPr>
            </w:pPr>
          </w:p>
        </w:tc>
        <w:tc>
          <w:tcPr>
            <w:tcW w:w="825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7BB8DC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1F6FB0E2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</w:tr>
      <w:tr w:rsidR="00263F60" w14:paraId="3AB11AB4" w14:textId="77777777" w:rsidTr="002F1683">
        <w:tblPrEx>
          <w:tblLook w:val="04A0" w:firstRow="1" w:lastRow="0" w:firstColumn="1" w:lastColumn="0" w:noHBand="0" w:noVBand="1"/>
        </w:tblPrEx>
        <w:trPr>
          <w:trHeight w:val="522"/>
        </w:trPr>
        <w:tc>
          <w:tcPr>
            <w:tcW w:w="2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8741997" w14:textId="77777777" w:rsidR="00263F60" w:rsidRDefault="00263F60" w:rsidP="002F1683">
            <w:pPr>
              <w:rPr>
                <w:rFonts w:ascii="Calibri" w:hAnsi="Calibri" w:cs="Calibri"/>
                <w:bCs/>
                <w:i/>
                <w:sz w:val="18"/>
                <w:szCs w:val="18"/>
              </w:rPr>
            </w:pPr>
          </w:p>
        </w:tc>
        <w:tc>
          <w:tcPr>
            <w:tcW w:w="142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906A7AB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İndeks </w:t>
            </w:r>
          </w:p>
          <w:p w14:paraId="0F5B47F4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Index</w:t>
            </w:r>
          </w:p>
        </w:tc>
        <w:tc>
          <w:tcPr>
            <w:tcW w:w="6836" w:type="dxa"/>
            <w:gridSpan w:val="6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E426CB" w14:textId="77777777" w:rsidR="00263F60" w:rsidRDefault="00263F60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color w:val="FF0000"/>
                <w:sz w:val="18"/>
                <w:szCs w:val="18"/>
              </w:rPr>
              <w:t>(SCI, SCI-E, SSCI</w:t>
            </w:r>
            <w:r w:rsidR="00FC2EFF">
              <w:rPr>
                <w:rFonts w:ascii="Calibri" w:hAnsi="Calibri" w:cs="Calibri"/>
                <w:b/>
                <w:color w:val="FF0000"/>
                <w:sz w:val="18"/>
                <w:szCs w:val="18"/>
              </w:rPr>
              <w:t>, AHCI</w:t>
            </w:r>
            <w:r>
              <w:rPr>
                <w:rFonts w:ascii="Calibri" w:hAnsi="Calibri" w:cs="Calibri"/>
                <w:b/>
                <w:color w:val="FF0000"/>
                <w:sz w:val="18"/>
                <w:szCs w:val="18"/>
              </w:rPr>
              <w:t xml:space="preserve"> vb.)</w:t>
            </w:r>
          </w:p>
        </w:tc>
      </w:tr>
      <w:tr w:rsidR="00263F60" w14:paraId="38721245" w14:textId="77777777" w:rsidTr="002F1683">
        <w:tblPrEx>
          <w:tblLook w:val="04A0" w:firstRow="1" w:lastRow="0" w:firstColumn="1" w:lastColumn="0" w:noHBand="0" w:noVBand="1"/>
        </w:tblPrEx>
        <w:trPr>
          <w:trHeight w:val="329"/>
        </w:trPr>
        <w:tc>
          <w:tcPr>
            <w:tcW w:w="2522" w:type="dxa"/>
            <w:gridSpan w:val="3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A46E1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Yayın Türü</w:t>
            </w:r>
          </w:p>
          <w:p w14:paraId="1D5DF743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146C6F">
              <w:rPr>
                <w:rFonts w:ascii="Calibri" w:hAnsi="Calibri" w:cs="Calibri"/>
                <w:i/>
                <w:sz w:val="16"/>
                <w:szCs w:val="18"/>
              </w:rPr>
              <w:t>Publication Type</w:t>
            </w:r>
          </w:p>
        </w:tc>
        <w:tc>
          <w:tcPr>
            <w:tcW w:w="2127" w:type="dxa"/>
            <w:gridSpan w:val="3"/>
            <w:tcBorders>
              <w:top w:val="single" w:sz="18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8E390CB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AP Projesi</w:t>
            </w:r>
          </w:p>
          <w:p w14:paraId="0D369237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BAP Project</w:t>
            </w:r>
          </w:p>
        </w:tc>
        <w:tc>
          <w:tcPr>
            <w:tcW w:w="2128" w:type="dxa"/>
            <w:gridSpan w:val="3"/>
            <w:tcBorders>
              <w:top w:val="single" w:sz="18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19412FD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ÜBİTAK Projesi</w:t>
            </w:r>
          </w:p>
          <w:p w14:paraId="28A92092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TÜBİTAK Project</w:t>
            </w:r>
          </w:p>
        </w:tc>
        <w:tc>
          <w:tcPr>
            <w:tcW w:w="4001" w:type="dxa"/>
            <w:gridSpan w:val="2"/>
            <w:tcBorders>
              <w:top w:val="single" w:sz="18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B533E67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ğer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438DF80E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Other</w:t>
            </w:r>
          </w:p>
        </w:tc>
      </w:tr>
      <w:tr w:rsidR="00263F60" w14:paraId="79F093CF" w14:textId="77777777" w:rsidTr="002F1683">
        <w:tblPrEx>
          <w:tblLook w:val="04A0" w:firstRow="1" w:lastRow="0" w:firstColumn="1" w:lastColumn="0" w:noHBand="0" w:noVBand="1"/>
        </w:tblPrEx>
        <w:trPr>
          <w:trHeight w:val="259"/>
        </w:trPr>
        <w:tc>
          <w:tcPr>
            <w:tcW w:w="2522" w:type="dxa"/>
            <w:gridSpan w:val="3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3AB19" w14:textId="77777777" w:rsidR="00263F60" w:rsidRDefault="00263F60" w:rsidP="002F168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837A33D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697E4E19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212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D870759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3031BB3F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400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EE93886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542A684F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</w:tr>
      <w:tr w:rsidR="00263F60" w14:paraId="3C3541EF" w14:textId="77777777" w:rsidTr="002F1683">
        <w:tblPrEx>
          <w:tblLook w:val="04A0" w:firstRow="1" w:lastRow="0" w:firstColumn="1" w:lastColumn="0" w:noHBand="0" w:noVBand="1"/>
        </w:tblPrEx>
        <w:trPr>
          <w:trHeight w:val="259"/>
        </w:trPr>
        <w:tc>
          <w:tcPr>
            <w:tcW w:w="2522" w:type="dxa"/>
            <w:gridSpan w:val="3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368BC" w14:textId="77777777" w:rsidR="00263F60" w:rsidRDefault="00263F60" w:rsidP="002F168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9B5A395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al Makale</w:t>
            </w:r>
          </w:p>
          <w:p w14:paraId="18512FD9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ational Article</w:t>
            </w:r>
          </w:p>
        </w:tc>
        <w:tc>
          <w:tcPr>
            <w:tcW w:w="212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DA54B74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al Bildiri</w:t>
            </w:r>
          </w:p>
          <w:p w14:paraId="494CA71D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ational Paper</w:t>
            </w:r>
          </w:p>
        </w:tc>
        <w:tc>
          <w:tcPr>
            <w:tcW w:w="400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CB3D4AF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lararası Bildiri</w:t>
            </w:r>
          </w:p>
          <w:p w14:paraId="39F30C8D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International Paper</w:t>
            </w:r>
            <w:r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263F60" w14:paraId="2B46E280" w14:textId="77777777" w:rsidTr="002F1683">
        <w:tblPrEx>
          <w:tblLook w:val="04A0" w:firstRow="1" w:lastRow="0" w:firstColumn="1" w:lastColumn="0" w:noHBand="0" w:noVBand="1"/>
        </w:tblPrEx>
        <w:trPr>
          <w:trHeight w:val="259"/>
        </w:trPr>
        <w:tc>
          <w:tcPr>
            <w:tcW w:w="2522" w:type="dxa"/>
            <w:gridSpan w:val="3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F36F4" w14:textId="77777777" w:rsidR="00263F60" w:rsidRDefault="00263F60" w:rsidP="002F168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C1345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0F5C15BC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21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A94B4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42E79B33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40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9DD40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28E9C568" w14:textId="77777777" w:rsidR="00263F60" w:rsidRDefault="00263F60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</w:tr>
      <w:tr w:rsidR="00CA0867" w:rsidRPr="0021602A" w14:paraId="70438531" w14:textId="77777777" w:rsidTr="002F1683">
        <w:trPr>
          <w:trHeight w:val="610"/>
        </w:trPr>
        <w:tc>
          <w:tcPr>
            <w:tcW w:w="1077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C196C" w14:textId="77777777" w:rsidR="00CA0867" w:rsidRDefault="00CA0867" w:rsidP="002F1683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Cs w:val="18"/>
              </w:rPr>
            </w:pPr>
            <w:r w:rsidRPr="004969D9">
              <w:rPr>
                <w:rFonts w:ascii="Calibri" w:hAnsi="Calibri" w:cs="Calibri"/>
                <w:b/>
                <w:szCs w:val="18"/>
              </w:rPr>
              <w:t>Tez ile İlgili Yayın Açıklamaları (İki Yayından fazla i</w:t>
            </w:r>
            <w:r w:rsidR="00516331">
              <w:rPr>
                <w:rFonts w:ascii="Calibri" w:hAnsi="Calibri" w:cs="Calibri"/>
                <w:b/>
                <w:szCs w:val="18"/>
              </w:rPr>
              <w:t>se aşağıya doğru arttırılabilir</w:t>
            </w:r>
            <w:r w:rsidRPr="004969D9">
              <w:rPr>
                <w:rFonts w:ascii="Calibri" w:hAnsi="Calibri" w:cs="Calibri"/>
                <w:b/>
                <w:szCs w:val="18"/>
              </w:rPr>
              <w:t>)</w:t>
            </w:r>
          </w:p>
          <w:p w14:paraId="231824AB" w14:textId="77777777" w:rsidR="00416E2B" w:rsidRPr="00516331" w:rsidRDefault="00146C6F" w:rsidP="002F1683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i/>
                <w:sz w:val="16"/>
                <w:szCs w:val="16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</w:rPr>
              <w:t xml:space="preserve">Details of Publications </w:t>
            </w:r>
            <w:r w:rsidR="00416E2B" w:rsidRPr="00516331">
              <w:rPr>
                <w:rFonts w:ascii="Calibri Light" w:hAnsi="Calibri Light" w:cs="Calibri Light"/>
                <w:i/>
                <w:sz w:val="16"/>
                <w:szCs w:val="16"/>
              </w:rPr>
              <w:t>from Thesis (</w:t>
            </w:r>
            <w:r w:rsidR="00516331" w:rsidRPr="00516331">
              <w:rPr>
                <w:rFonts w:ascii="Calibri Light" w:hAnsi="Calibri Light" w:cs="Calibri Light"/>
                <w:i/>
                <w:sz w:val="16"/>
                <w:szCs w:val="16"/>
              </w:rPr>
              <w:t>The table may be extended for more than two entries)</w:t>
            </w:r>
          </w:p>
        </w:tc>
      </w:tr>
      <w:tr w:rsidR="00CA0867" w:rsidRPr="0021602A" w14:paraId="14B6CA92" w14:textId="77777777" w:rsidTr="002F1683">
        <w:trPr>
          <w:cantSplit/>
          <w:trHeight w:val="336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959972B" w14:textId="77777777" w:rsidR="00CA0867" w:rsidRPr="0021602A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1. Yayının</w:t>
            </w:r>
          </w:p>
          <w:p w14:paraId="2D093BE4" w14:textId="77777777" w:rsidR="00CA0867" w:rsidRPr="00E2344C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i/>
                <w:sz w:val="18"/>
                <w:szCs w:val="18"/>
              </w:rPr>
            </w:pPr>
            <w:r w:rsidRPr="00E2344C">
              <w:rPr>
                <w:rFonts w:ascii="Calibri" w:hAnsi="Calibri" w:cs="Calibri"/>
                <w:i/>
                <w:color w:val="000000"/>
                <w:sz w:val="18"/>
                <w:szCs w:val="18"/>
              </w:rPr>
              <w:t>Publication 1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B698D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Başlığı</w:t>
            </w:r>
          </w:p>
          <w:p w14:paraId="261D2A41" w14:textId="77777777" w:rsidR="00CA0867" w:rsidRPr="002C28A4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sz w:val="18"/>
                <w:szCs w:val="18"/>
              </w:rPr>
            </w:pP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Title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AC5E5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6F8C9C42" w14:textId="77777777" w:rsidTr="002F1683">
        <w:trPr>
          <w:cantSplit/>
          <w:trHeight w:val="333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385F77D" w14:textId="77777777" w:rsidR="00CA0867" w:rsidRPr="0021602A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455F3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Yazarları</w:t>
            </w:r>
          </w:p>
          <w:p w14:paraId="5B11EF17" w14:textId="77777777" w:rsidR="00CA0867" w:rsidRPr="002C28A4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sz w:val="18"/>
                <w:szCs w:val="18"/>
              </w:rPr>
            </w:pP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Authors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E3ED0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672FACC1" w14:textId="77777777" w:rsidTr="002F1683">
        <w:trPr>
          <w:cantSplit/>
          <w:trHeight w:val="333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05382FF" w14:textId="77777777" w:rsidR="00CA0867" w:rsidRPr="0021602A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51D39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Yayınlandığı dergi, sayı, no, sayfa numarası, </w:t>
            </w:r>
          </w:p>
          <w:p w14:paraId="70CECA1B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sz w:val="18"/>
                <w:szCs w:val="18"/>
              </w:rPr>
              <w:t>I</w:t>
            </w: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ssue, number and page number of the journal it was published in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C5117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1037BDE7" w14:textId="77777777" w:rsidTr="002F1683">
        <w:trPr>
          <w:cantSplit/>
          <w:trHeight w:val="112"/>
        </w:trPr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B035A4E" w14:textId="77777777" w:rsidR="00CA0867" w:rsidRPr="0021602A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3548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Yıl</w:t>
            </w:r>
          </w:p>
          <w:p w14:paraId="7B84E7EA" w14:textId="77777777" w:rsidR="00CA0867" w:rsidRPr="002C28A4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sz w:val="18"/>
                <w:szCs w:val="18"/>
              </w:rPr>
            </w:pP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Year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1F744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0CCB423C" w14:textId="77777777" w:rsidTr="002F1683">
        <w:trPr>
          <w:cantSplit/>
          <w:trHeight w:val="333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57D045C" w14:textId="77777777" w:rsidR="00CA0867" w:rsidRPr="0021602A" w:rsidRDefault="00E20F6A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2.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D1529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Başlığı</w:t>
            </w:r>
          </w:p>
          <w:p w14:paraId="3EC1BAA2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Title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1B28B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59A59F27" w14:textId="77777777" w:rsidTr="002F1683">
        <w:trPr>
          <w:cantSplit/>
          <w:trHeight w:val="333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CB8B310" w14:textId="77777777" w:rsidR="00CA0867" w:rsidRPr="0021602A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60A8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Yazarları</w:t>
            </w:r>
          </w:p>
          <w:p w14:paraId="7D1AB99C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Authors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98CD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08B48DF7" w14:textId="77777777" w:rsidTr="002F1683">
        <w:trPr>
          <w:cantSplit/>
          <w:trHeight w:val="333"/>
        </w:trPr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1D77B3A" w14:textId="77777777" w:rsidR="00CA0867" w:rsidRPr="0021602A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F34AB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Yayınlandığı derg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>i, sayı, no, sayfa numarası</w:t>
            </w:r>
          </w:p>
          <w:p w14:paraId="30B43A5F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sz w:val="18"/>
                <w:szCs w:val="18"/>
              </w:rPr>
              <w:t>I</w:t>
            </w: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ssue, number and page number of the journal it was published in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1579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6F472E63" w14:textId="77777777" w:rsidTr="002F1683">
        <w:trPr>
          <w:cantSplit/>
          <w:trHeight w:val="333"/>
        </w:trPr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1B6E964" w14:textId="77777777" w:rsidR="00CA0867" w:rsidRPr="0021602A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45EB2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Yıl</w:t>
            </w:r>
          </w:p>
          <w:p w14:paraId="5B51A36F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C28A4">
              <w:rPr>
                <w:rFonts w:ascii="Calibri" w:hAnsi="Calibri" w:cs="Calibri"/>
                <w:i/>
                <w:sz w:val="18"/>
                <w:szCs w:val="18"/>
              </w:rPr>
              <w:t>Year</w:t>
            </w:r>
          </w:p>
        </w:tc>
        <w:tc>
          <w:tcPr>
            <w:tcW w:w="79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7D22E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1C39C520" w14:textId="77777777" w:rsidTr="002F1683">
        <w:trPr>
          <w:cantSplit/>
          <w:trHeight w:val="876"/>
        </w:trPr>
        <w:tc>
          <w:tcPr>
            <w:tcW w:w="10778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B7996" w14:textId="77777777" w:rsidR="00CA0867" w:rsidRDefault="00B66579" w:rsidP="002F168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ş</w:t>
            </w:r>
            <w:r w:rsidR="00CA0867" w:rsidRPr="0021602A">
              <w:rPr>
                <w:rFonts w:ascii="Calibri" w:hAnsi="Calibri" w:cs="Calibri"/>
                <w:sz w:val="18"/>
                <w:szCs w:val="18"/>
              </w:rPr>
              <w:t xml:space="preserve"> adet </w:t>
            </w:r>
            <w:r w:rsidR="00516331">
              <w:rPr>
                <w:rFonts w:ascii="Calibri" w:hAnsi="Calibri" w:cs="Calibri"/>
                <w:sz w:val="18"/>
                <w:szCs w:val="18"/>
              </w:rPr>
              <w:t>doktora</w:t>
            </w:r>
            <w:r w:rsidR="00CA0867" w:rsidRPr="0021602A">
              <w:rPr>
                <w:rFonts w:ascii="Calibri" w:hAnsi="Calibri" w:cs="Calibri"/>
                <w:sz w:val="18"/>
                <w:szCs w:val="18"/>
              </w:rPr>
              <w:t xml:space="preserve"> tezim ilişiktedir. Sınav sürecinin başlatılmasını saygılarımla arz ederim.</w:t>
            </w:r>
          </w:p>
          <w:p w14:paraId="51043F71" w14:textId="77777777" w:rsidR="00CA0867" w:rsidRPr="00206196" w:rsidRDefault="00CA0867" w:rsidP="002F1683">
            <w:pPr>
              <w:rPr>
                <w:rFonts w:ascii="Calibri" w:hAnsi="Calibri" w:cs="Calibri"/>
                <w:i/>
                <w:sz w:val="16"/>
                <w:szCs w:val="16"/>
              </w:rPr>
            </w:pPr>
            <w:r w:rsidRPr="00206196">
              <w:rPr>
                <w:rFonts w:ascii="Calibri" w:hAnsi="Calibri" w:cs="Calibri"/>
                <w:i/>
                <w:sz w:val="16"/>
                <w:szCs w:val="16"/>
              </w:rPr>
              <w:t xml:space="preserve">Please find </w:t>
            </w:r>
            <w:r w:rsidR="00B66579">
              <w:rPr>
                <w:rFonts w:ascii="Calibri" w:hAnsi="Calibri" w:cs="Calibri"/>
                <w:i/>
                <w:sz w:val="16"/>
                <w:szCs w:val="16"/>
              </w:rPr>
              <w:t>five</w:t>
            </w:r>
            <w:r w:rsidRPr="00206196">
              <w:rPr>
                <w:rFonts w:ascii="Calibri" w:hAnsi="Calibri" w:cs="Calibri"/>
                <w:i/>
                <w:sz w:val="16"/>
                <w:szCs w:val="16"/>
              </w:rPr>
              <w:t xml:space="preserve"> copies of my thesis attached. I request that the examination procedure start. </w:t>
            </w:r>
          </w:p>
          <w:p w14:paraId="2B02A4A0" w14:textId="77777777" w:rsidR="00CA0867" w:rsidRPr="0021602A" w:rsidRDefault="00CA0867" w:rsidP="002F1683">
            <w:pPr>
              <w:jc w:val="righ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  <w:p w14:paraId="1F72480C" w14:textId="77777777" w:rsidR="00CA0867" w:rsidRPr="0021602A" w:rsidRDefault="00CA0867" w:rsidP="002F1683">
            <w:pPr>
              <w:jc w:val="right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  <w:p w14:paraId="7E42B77E" w14:textId="77777777" w:rsidR="00CA0867" w:rsidRDefault="00CA0867" w:rsidP="002F1683">
            <w:pPr>
              <w:jc w:val="right"/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</w:pPr>
            <w:r w:rsidRPr="00781F6E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Öğrencinin imzası</w:t>
            </w:r>
          </w:p>
          <w:p w14:paraId="60865362" w14:textId="77777777" w:rsidR="00CA0867" w:rsidRPr="001B6D4C" w:rsidRDefault="00CA0867" w:rsidP="002F1683">
            <w:pPr>
              <w:jc w:val="right"/>
              <w:rPr>
                <w:rFonts w:ascii="Calibri" w:hAnsi="Calibri" w:cs="Calibri"/>
                <w:b/>
                <w:i/>
                <w:sz w:val="18"/>
                <w:szCs w:val="18"/>
              </w:rPr>
            </w:pPr>
            <w:r w:rsidRPr="001B6D4C">
              <w:rPr>
                <w:rFonts w:ascii="Calibri" w:hAnsi="Calibri" w:cs="Calibri"/>
                <w:b/>
                <w:bCs/>
                <w:i/>
                <w:color w:val="FF0000"/>
                <w:sz w:val="18"/>
                <w:szCs w:val="18"/>
              </w:rPr>
              <w:t>Student’s signature</w:t>
            </w:r>
          </w:p>
        </w:tc>
      </w:tr>
      <w:tr w:rsidR="00CA0867" w:rsidRPr="0021602A" w14:paraId="6575E3AA" w14:textId="77777777" w:rsidTr="002F1683">
        <w:trPr>
          <w:cantSplit/>
          <w:trHeight w:val="333"/>
        </w:trPr>
        <w:tc>
          <w:tcPr>
            <w:tcW w:w="1077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C0D07" w14:textId="77777777" w:rsidR="00CA0867" w:rsidRPr="0021602A" w:rsidRDefault="00CA0867" w:rsidP="002F1683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18"/>
                <w:szCs w:val="18"/>
              </w:rPr>
            </w:pPr>
          </w:p>
          <w:p w14:paraId="539CAC6B" w14:textId="77777777" w:rsidR="00CA0867" w:rsidRDefault="00CA0867" w:rsidP="002F1683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21602A">
              <w:rPr>
                <w:rFonts w:ascii="Calibri" w:hAnsi="Calibri" w:cs="Calibri"/>
                <w:sz w:val="18"/>
                <w:szCs w:val="18"/>
              </w:rPr>
              <w:t xml:space="preserve">Danışmanı olduğum öğrenci, </w:t>
            </w:r>
            <w:r>
              <w:rPr>
                <w:rFonts w:ascii="Calibri" w:hAnsi="Calibri" w:cs="Calibri"/>
                <w:sz w:val="18"/>
                <w:szCs w:val="18"/>
              </w:rPr>
              <w:t>doktora</w:t>
            </w:r>
            <w:r w:rsidRPr="0021602A">
              <w:rPr>
                <w:rFonts w:ascii="Calibri" w:hAnsi="Calibri" w:cs="Calibri"/>
                <w:sz w:val="18"/>
                <w:szCs w:val="18"/>
              </w:rPr>
              <w:t xml:space="preserve"> tezini teslim edebilir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ve tez jüri önünde sunulabilir</w:t>
            </w:r>
            <w:r w:rsidRPr="0021602A">
              <w:rPr>
                <w:rFonts w:ascii="Calibri" w:hAnsi="Calibri" w:cs="Calibri"/>
                <w:sz w:val="18"/>
                <w:szCs w:val="18"/>
              </w:rPr>
              <w:t>. Yukarıda belirtilen yayınların teslim edilen tezden üretildiğini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21602A">
              <w:rPr>
                <w:rFonts w:ascii="Calibri" w:hAnsi="Calibri" w:cs="Calibri"/>
                <w:sz w:val="18"/>
                <w:szCs w:val="18"/>
              </w:rPr>
              <w:t>beyan ederim.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Öğrenci, tâbi olduğu senato esaslarında belirtilen yayın şartlarını sağlamıştır.</w:t>
            </w:r>
          </w:p>
          <w:p w14:paraId="3C8F6DD9" w14:textId="77777777" w:rsidR="00CA0867" w:rsidRPr="00206196" w:rsidRDefault="00CA0867" w:rsidP="002F1683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i/>
                <w:sz w:val="16"/>
                <w:szCs w:val="16"/>
              </w:rPr>
            </w:pPr>
            <w:r w:rsidRPr="00206196">
              <w:rPr>
                <w:rFonts w:ascii="Calibri" w:hAnsi="Calibri" w:cs="Calibri"/>
                <w:i/>
                <w:sz w:val="16"/>
                <w:szCs w:val="16"/>
              </w:rPr>
              <w:t xml:space="preserve">The student </w:t>
            </w:r>
            <w:r w:rsidR="001200F9">
              <w:rPr>
                <w:rFonts w:ascii="Calibri" w:hAnsi="Calibri" w:cs="Calibri"/>
                <w:i/>
                <w:sz w:val="16"/>
                <w:szCs w:val="16"/>
              </w:rPr>
              <w:t xml:space="preserve">of </w:t>
            </w:r>
            <w:r w:rsidRPr="00206196">
              <w:rPr>
                <w:rFonts w:ascii="Calibri" w:hAnsi="Calibri" w:cs="Calibri"/>
                <w:i/>
                <w:sz w:val="16"/>
                <w:szCs w:val="16"/>
              </w:rPr>
              <w:t>who</w:t>
            </w:r>
            <w:r w:rsidR="001200F9">
              <w:rPr>
                <w:rFonts w:ascii="Calibri" w:hAnsi="Calibri" w:cs="Calibri"/>
                <w:i/>
                <w:sz w:val="16"/>
                <w:szCs w:val="16"/>
              </w:rPr>
              <w:t xml:space="preserve">m I am the advisor </w:t>
            </w:r>
            <w:r w:rsidRPr="00206196">
              <w:rPr>
                <w:rFonts w:ascii="Calibri" w:hAnsi="Calibri" w:cs="Calibri"/>
                <w:i/>
                <w:sz w:val="16"/>
                <w:szCs w:val="16"/>
              </w:rPr>
              <w:t xml:space="preserve">may submit </w:t>
            </w:r>
            <w:r w:rsidR="00B97B57">
              <w:rPr>
                <w:rFonts w:ascii="Calibri" w:hAnsi="Calibri" w:cs="Calibri"/>
                <w:i/>
                <w:sz w:val="16"/>
                <w:szCs w:val="16"/>
              </w:rPr>
              <w:t xml:space="preserve">the </w:t>
            </w:r>
            <w:r w:rsidRPr="00206196">
              <w:rPr>
                <w:rFonts w:ascii="Calibri" w:hAnsi="Calibri" w:cs="Calibri"/>
                <w:i/>
                <w:sz w:val="16"/>
                <w:szCs w:val="16"/>
              </w:rPr>
              <w:t>t</w:t>
            </w:r>
            <w:r w:rsidR="00B97B57">
              <w:rPr>
                <w:rFonts w:ascii="Calibri" w:hAnsi="Calibri" w:cs="Calibri"/>
                <w:i/>
                <w:sz w:val="16"/>
                <w:szCs w:val="16"/>
              </w:rPr>
              <w:t>h</w:t>
            </w:r>
            <w:r w:rsidRPr="00206196">
              <w:rPr>
                <w:rFonts w:ascii="Calibri" w:hAnsi="Calibri" w:cs="Calibri"/>
                <w:i/>
                <w:sz w:val="16"/>
                <w:szCs w:val="16"/>
              </w:rPr>
              <w:t xml:space="preserve">esis and </w:t>
            </w:r>
            <w:r w:rsidR="00B97B57">
              <w:rPr>
                <w:rFonts w:ascii="Calibri" w:hAnsi="Calibri" w:cs="Calibri"/>
                <w:i/>
                <w:sz w:val="16"/>
                <w:szCs w:val="16"/>
              </w:rPr>
              <w:t>defense</w:t>
            </w:r>
            <w:r w:rsidRPr="00206196">
              <w:rPr>
                <w:rFonts w:ascii="Calibri" w:hAnsi="Calibri" w:cs="Calibri"/>
                <w:i/>
                <w:sz w:val="16"/>
                <w:szCs w:val="16"/>
              </w:rPr>
              <w:t xml:space="preserve"> it. I confirm that the above-mentioned publications are </w:t>
            </w:r>
            <w:r w:rsidR="00146C6F">
              <w:rPr>
                <w:rFonts w:ascii="Calibri" w:hAnsi="Calibri" w:cs="Calibri"/>
                <w:i/>
                <w:sz w:val="16"/>
                <w:szCs w:val="16"/>
              </w:rPr>
              <w:t>f</w:t>
            </w:r>
            <w:r w:rsidRPr="00206196">
              <w:rPr>
                <w:rFonts w:ascii="Calibri" w:hAnsi="Calibri" w:cs="Calibri"/>
                <w:i/>
                <w:sz w:val="16"/>
                <w:szCs w:val="16"/>
              </w:rPr>
              <w:t>rom the thesis being submitted. The student meets the requirements of the Senate Regulations that s/he is subject to.</w:t>
            </w:r>
          </w:p>
        </w:tc>
      </w:tr>
      <w:tr w:rsidR="00CA0867" w:rsidRPr="0021602A" w14:paraId="307080F6" w14:textId="77777777" w:rsidTr="002F1683">
        <w:trPr>
          <w:cantSplit/>
          <w:trHeight w:val="1588"/>
        </w:trPr>
        <w:tc>
          <w:tcPr>
            <w:tcW w:w="1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6ABD5AF" w14:textId="77777777" w:rsidR="00CA0867" w:rsidRDefault="00CA0867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Danışman</w:t>
            </w:r>
          </w:p>
          <w:p w14:paraId="39318E1D" w14:textId="77777777" w:rsidR="00CA0867" w:rsidRPr="00A042EF" w:rsidRDefault="00A042EF" w:rsidP="002F1683">
            <w:pPr>
              <w:autoSpaceDE w:val="0"/>
              <w:autoSpaceDN w:val="0"/>
              <w:adjustRightInd w:val="0"/>
              <w:ind w:left="113" w:right="113"/>
              <w:rPr>
                <w:rFonts w:ascii="Calibri" w:hAnsi="Calibri" w:cs="Calibri"/>
                <w:b/>
                <w:i/>
                <w:sz w:val="18"/>
                <w:szCs w:val="18"/>
              </w:rPr>
            </w:pPr>
            <w:r w:rsidRPr="00A042EF">
              <w:rPr>
                <w:rFonts w:ascii="Calibri" w:hAnsi="Calibri" w:cs="Calibri"/>
                <w:i/>
                <w:color w:val="000000"/>
                <w:sz w:val="18"/>
                <w:szCs w:val="18"/>
              </w:rPr>
              <w:t>Advisor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CBF9" w14:textId="77777777" w:rsidR="00CA0867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Unvanı, Adı-Soyadı</w:t>
            </w:r>
          </w:p>
          <w:p w14:paraId="6E0ED656" w14:textId="77777777" w:rsidR="00CA0867" w:rsidRPr="00A042EF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i/>
                <w:sz w:val="10"/>
                <w:szCs w:val="18"/>
              </w:rPr>
            </w:pPr>
            <w:r w:rsidRPr="00A042EF">
              <w:rPr>
                <w:rFonts w:ascii="Calibri" w:hAnsi="Calibri" w:cs="Calibri"/>
                <w:i/>
                <w:color w:val="000000"/>
                <w:sz w:val="18"/>
                <w:szCs w:val="27"/>
              </w:rPr>
              <w:t>Title, Full Name</w:t>
            </w:r>
          </w:p>
          <w:p w14:paraId="4A419B00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3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42F48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6C6A8" w14:textId="77777777" w:rsidR="00CA0867" w:rsidRDefault="00CA0867" w:rsidP="002F168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Tarih </w:t>
            </w:r>
            <w:r w:rsidR="002E32EF">
              <w:rPr>
                <w:rFonts w:ascii="Calibri" w:hAnsi="Calibri" w:cs="Calibri"/>
                <w:b/>
                <w:sz w:val="18"/>
                <w:szCs w:val="18"/>
              </w:rPr>
              <w:t xml:space="preserve">/ </w:t>
            </w:r>
            <w:r w:rsidRPr="0021602A">
              <w:rPr>
                <w:rFonts w:ascii="Calibri" w:hAnsi="Calibri" w:cs="Calibri"/>
                <w:b/>
                <w:sz w:val="18"/>
                <w:szCs w:val="18"/>
              </w:rPr>
              <w:t>İmza</w:t>
            </w:r>
          </w:p>
          <w:p w14:paraId="4B2FEB47" w14:textId="77777777" w:rsidR="00CA0867" w:rsidRPr="00A042EF" w:rsidRDefault="00CA0867" w:rsidP="002F1683">
            <w:pPr>
              <w:rPr>
                <w:rFonts w:ascii="Calibri" w:hAnsi="Calibri" w:cs="Calibri"/>
                <w:b/>
                <w:i/>
                <w:sz w:val="18"/>
                <w:szCs w:val="18"/>
              </w:rPr>
            </w:pPr>
            <w:r w:rsidRPr="00A042EF">
              <w:rPr>
                <w:rFonts w:ascii="Calibri" w:hAnsi="Calibri" w:cs="Calibri"/>
                <w:i/>
                <w:color w:val="000000"/>
                <w:sz w:val="18"/>
                <w:szCs w:val="27"/>
              </w:rPr>
              <w:t xml:space="preserve">Date </w:t>
            </w:r>
            <w:r w:rsidR="002E32EF" w:rsidRPr="00A042EF">
              <w:rPr>
                <w:rFonts w:ascii="Calibri" w:hAnsi="Calibri" w:cs="Calibri"/>
                <w:i/>
                <w:color w:val="000000"/>
                <w:sz w:val="18"/>
                <w:szCs w:val="27"/>
              </w:rPr>
              <w:t xml:space="preserve"> / </w:t>
            </w:r>
            <w:r w:rsidRPr="00A042EF">
              <w:rPr>
                <w:rFonts w:ascii="Calibri" w:hAnsi="Calibri" w:cs="Calibri"/>
                <w:i/>
                <w:color w:val="000000"/>
                <w:sz w:val="18"/>
                <w:szCs w:val="27"/>
              </w:rPr>
              <w:t>Signature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1F13E" w14:textId="77777777" w:rsidR="00CA0867" w:rsidRPr="0021602A" w:rsidRDefault="00CA0867" w:rsidP="002F1683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CA0867" w:rsidRPr="0021602A" w14:paraId="1FEA943D" w14:textId="77777777" w:rsidTr="002F1683">
        <w:trPr>
          <w:cantSplit/>
          <w:trHeight w:val="1588"/>
        </w:trPr>
        <w:tc>
          <w:tcPr>
            <w:tcW w:w="1077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07471" w14:textId="2CA30076" w:rsidR="004A6C9F" w:rsidRPr="002F1683" w:rsidRDefault="004A6C9F" w:rsidP="002F1683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i/>
                <w:iCs/>
                <w:lang w:val="es-ES"/>
              </w:rPr>
            </w:pPr>
            <w:r w:rsidRPr="002F1683">
              <w:rPr>
                <w:rFonts w:ascii="Calibri Light" w:hAnsi="Calibri Light" w:cs="Calibri Light"/>
                <w:i/>
                <w:iCs/>
                <w:lang w:val="es-ES"/>
              </w:rPr>
              <w:t>YTÜ Senatosu 02.01.2017 - E.1612300334 Yazının Ekidir.</w:t>
            </w:r>
          </w:p>
          <w:p w14:paraId="19DFC687" w14:textId="77777777" w:rsidR="00CA0867" w:rsidRPr="00206196" w:rsidRDefault="009E05C3" w:rsidP="002F1683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sz w:val="16"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sz w:val="16"/>
                <w:lang w:val="en-GB"/>
              </w:rPr>
              <w:t>MADDE 66</w:t>
            </w:r>
            <w:r w:rsidR="00CA0867" w:rsidRPr="00206196">
              <w:rPr>
                <w:rFonts w:ascii="Calibri Light" w:hAnsi="Calibri Light" w:cs="Calibri Light"/>
                <w:b/>
                <w:bCs/>
                <w:sz w:val="16"/>
                <w:lang w:val="en-GB"/>
              </w:rPr>
              <w:t xml:space="preserve"> – </w:t>
            </w:r>
          </w:p>
          <w:p w14:paraId="38CFFAB7" w14:textId="77777777" w:rsidR="00CA0867" w:rsidRPr="00206196" w:rsidRDefault="00CA0867" w:rsidP="002F1683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18"/>
                <w:szCs w:val="18"/>
                <w:lang w:val="en-GB"/>
              </w:rPr>
            </w:pPr>
            <w:r w:rsidRPr="00206196">
              <w:rPr>
                <w:rFonts w:ascii="Calibri Light" w:hAnsi="Calibri Light" w:cs="Calibri Light"/>
                <w:i/>
                <w:sz w:val="18"/>
                <w:szCs w:val="18"/>
                <w:lang w:val="en-GB"/>
              </w:rPr>
              <w:t xml:space="preserve">Attachment of YTU Senate Regulations </w:t>
            </w:r>
            <w:r w:rsidR="004A6C9F" w:rsidRPr="004A6C9F">
              <w:rPr>
                <w:rFonts w:ascii="Calibri Light" w:hAnsi="Calibri Light" w:cs="Calibri Light"/>
                <w:i/>
                <w:sz w:val="18"/>
                <w:szCs w:val="18"/>
                <w:lang w:val="en-GB"/>
              </w:rPr>
              <w:t>02.01.2017 - E.1612300334</w:t>
            </w:r>
          </w:p>
          <w:p w14:paraId="1DD217DF" w14:textId="77777777" w:rsidR="00CA0867" w:rsidRPr="00376607" w:rsidRDefault="00CA0867" w:rsidP="002F1683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</w:rPr>
            </w:pPr>
            <w:r w:rsidRPr="00206196">
              <w:rPr>
                <w:rFonts w:ascii="Calibri Light" w:hAnsi="Calibri Light" w:cs="Calibri Light"/>
                <w:i/>
                <w:iCs/>
                <w:sz w:val="18"/>
                <w:szCs w:val="18"/>
                <w:lang w:val="en-GB"/>
              </w:rPr>
              <w:t xml:space="preserve">Article </w:t>
            </w:r>
            <w:r w:rsidR="009E05C3">
              <w:rPr>
                <w:rFonts w:ascii="Calibri Light" w:hAnsi="Calibri Light" w:cs="Calibri Light"/>
                <w:i/>
                <w:iCs/>
                <w:sz w:val="18"/>
                <w:szCs w:val="18"/>
                <w:lang w:val="en-GB"/>
              </w:rPr>
              <w:t>66</w:t>
            </w:r>
          </w:p>
        </w:tc>
      </w:tr>
    </w:tbl>
    <w:p w14:paraId="0545B3EB" w14:textId="31CCE29A" w:rsidR="00486F5F" w:rsidRDefault="002F1683" w:rsidP="00486F5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textWrapping" w:clear="all"/>
      </w:r>
      <w:r w:rsidR="00E20F6A">
        <w:rPr>
          <w:rFonts w:ascii="Calibri Light" w:hAnsi="Calibri Light" w:cs="Calibri Light"/>
        </w:rPr>
        <w:t>*</w:t>
      </w:r>
      <w:r w:rsidR="00486F5F" w:rsidRPr="00486F5F">
        <w:rPr>
          <w:rFonts w:ascii="Calibri Light" w:hAnsi="Calibri Light" w:cs="Calibri Light"/>
        </w:rPr>
        <w:t xml:space="preserve"> </w:t>
      </w:r>
      <w:r w:rsidR="00486F5F">
        <w:rPr>
          <w:rFonts w:ascii="Calibri Light" w:hAnsi="Calibri Light" w:cs="Calibri Light"/>
        </w:rPr>
        <w:t xml:space="preserve">Yabancı dildeki başlığın </w:t>
      </w:r>
      <w:r w:rsidR="00486F5F" w:rsidRPr="005A45E0">
        <w:rPr>
          <w:rFonts w:ascii="Calibri Light" w:hAnsi="Calibri Light" w:cs="Calibri Light"/>
        </w:rPr>
        <w:t xml:space="preserve">Türkçe çevirisi, Türkçe </w:t>
      </w:r>
      <w:r w:rsidR="00486F5F">
        <w:rPr>
          <w:rFonts w:ascii="Calibri Light" w:hAnsi="Calibri Light" w:cs="Calibri Light"/>
        </w:rPr>
        <w:t>başlığın</w:t>
      </w:r>
      <w:r w:rsidR="00486F5F" w:rsidRPr="005A45E0">
        <w:rPr>
          <w:rFonts w:ascii="Calibri Light" w:hAnsi="Calibri Light" w:cs="Calibri Light"/>
        </w:rPr>
        <w:t xml:space="preserve"> ise İngilizce çevirisi yazılacaktır.</w:t>
      </w:r>
    </w:p>
    <w:p w14:paraId="5E13E3FC" w14:textId="77777777" w:rsidR="00486F5F" w:rsidRPr="00146C6F" w:rsidRDefault="00486F5F" w:rsidP="00486F5F">
      <w:pPr>
        <w:jc w:val="both"/>
        <w:rPr>
          <w:rFonts w:ascii="Calibri Light" w:hAnsi="Calibri Light" w:cs="Calibri Light"/>
          <w:i/>
          <w:sz w:val="18"/>
        </w:rPr>
      </w:pPr>
      <w:r w:rsidRPr="00146C6F">
        <w:rPr>
          <w:rFonts w:ascii="Calibri Light" w:hAnsi="Calibri Light" w:cs="Calibri Light"/>
          <w:i/>
          <w:sz w:val="18"/>
        </w:rPr>
        <w:t>For titles in a foreig</w:t>
      </w:r>
      <w:r w:rsidR="00146C6F" w:rsidRPr="00146C6F">
        <w:rPr>
          <w:rFonts w:ascii="Calibri Light" w:hAnsi="Calibri Light" w:cs="Calibri Light"/>
          <w:i/>
          <w:sz w:val="18"/>
        </w:rPr>
        <w:t xml:space="preserve">n language Turkish translation is </w:t>
      </w:r>
      <w:r w:rsidRPr="00146C6F">
        <w:rPr>
          <w:rFonts w:ascii="Calibri Light" w:hAnsi="Calibri Light" w:cs="Calibri Light"/>
          <w:i/>
          <w:sz w:val="18"/>
        </w:rPr>
        <w:t>required, for titles in Turkish English translation is required.</w:t>
      </w:r>
    </w:p>
    <w:p w14:paraId="3C1E1B6E" w14:textId="77777777" w:rsidR="00C50F92" w:rsidRPr="00973BC5" w:rsidRDefault="00C50F92" w:rsidP="00486F5F"/>
    <w:sectPr w:rsidR="00C50F92" w:rsidRPr="00973BC5" w:rsidSect="00A7059D">
      <w:headerReference w:type="even" r:id="rId7"/>
      <w:headerReference w:type="default" r:id="rId8"/>
      <w:footerReference w:type="even" r:id="rId9"/>
      <w:footerReference w:type="default" r:id="rId10"/>
      <w:pgSz w:w="11906" w:h="16838" w:code="9"/>
      <w:pgMar w:top="180" w:right="1418" w:bottom="180" w:left="1418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54920" w14:textId="77777777" w:rsidR="00A7059D" w:rsidRDefault="00A7059D">
      <w:r>
        <w:separator/>
      </w:r>
    </w:p>
  </w:endnote>
  <w:endnote w:type="continuationSeparator" w:id="0">
    <w:p w14:paraId="29DE9A38" w14:textId="77777777" w:rsidR="00A7059D" w:rsidRDefault="00A70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920A3" w14:textId="77777777" w:rsidR="00F30047" w:rsidRDefault="00F30047" w:rsidP="00552C5F">
    <w:pPr>
      <w:pStyle w:val="Altbilgi"/>
      <w:framePr w:wrap="around" w:vAnchor="text" w:hAnchor="margin" w:xAlign="center" w:y="1"/>
      <w:rPr>
        <w:rStyle w:val="SayfaNumaras"/>
      </w:rPr>
    </w:pPr>
  </w:p>
  <w:p w14:paraId="7208E783" w14:textId="0F1615C6" w:rsidR="00E41369" w:rsidRPr="00E41369" w:rsidRDefault="00E41369" w:rsidP="00B66579">
    <w:pPr>
      <w:pStyle w:val="stbilgi"/>
      <w:jc w:val="center"/>
      <w:rPr>
        <w:sz w:val="22"/>
        <w:szCs w:val="22"/>
        <w:lang w:val="tr-T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A4AF4" w14:textId="18B7B9DE" w:rsidR="002F1683" w:rsidRDefault="002F1683">
    <w:pPr>
      <w:pStyle w:val="AltBilgi0"/>
    </w:pPr>
    <w:r>
      <w:t>Doküman No: FR-1900; Revizyon Tarihi: 14.03.2024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7F573" w14:textId="77777777" w:rsidR="00A7059D" w:rsidRDefault="00A7059D">
      <w:r>
        <w:separator/>
      </w:r>
    </w:p>
  </w:footnote>
  <w:footnote w:type="continuationSeparator" w:id="0">
    <w:p w14:paraId="3E7D1C92" w14:textId="77777777" w:rsidR="00A7059D" w:rsidRDefault="00A705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64F05" w14:textId="3AC9515E" w:rsidR="00451E45" w:rsidRPr="00307AA7" w:rsidRDefault="002F1683" w:rsidP="00451E45">
    <w:pPr>
      <w:pStyle w:val="stbilgi"/>
      <w:tabs>
        <w:tab w:val="clear" w:pos="9072"/>
        <w:tab w:val="right" w:pos="9000"/>
      </w:tabs>
      <w:ind w:left="180"/>
      <w:rPr>
        <w:b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AC6CCC6" wp14:editId="68024977">
          <wp:simplePos x="0" y="0"/>
          <wp:positionH relativeFrom="column">
            <wp:posOffset>2571750</wp:posOffset>
          </wp:positionH>
          <wp:positionV relativeFrom="paragraph">
            <wp:posOffset>26670</wp:posOffset>
          </wp:positionV>
          <wp:extent cx="609600" cy="614680"/>
          <wp:effectExtent l="0" t="0" r="0" b="0"/>
          <wp:wrapNone/>
          <wp:docPr id="6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14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7AA7DBA" wp14:editId="4242DC93">
              <wp:simplePos x="0" y="0"/>
              <wp:positionH relativeFrom="column">
                <wp:posOffset>5290820</wp:posOffset>
              </wp:positionH>
              <wp:positionV relativeFrom="paragraph">
                <wp:posOffset>96520</wp:posOffset>
              </wp:positionV>
              <wp:extent cx="895350" cy="257175"/>
              <wp:effectExtent l="4445" t="1270" r="0" b="0"/>
              <wp:wrapNone/>
              <wp:docPr id="28498694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57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E09AEB" w14:textId="77777777" w:rsidR="00451E45" w:rsidRPr="003A51E3" w:rsidRDefault="00451E45" w:rsidP="00451E45">
                          <w:pPr>
                            <w:rPr>
                              <w:rFonts w:ascii="Calibri Light" w:hAnsi="Calibri Light" w:cs="Calibri Light"/>
                            </w:rPr>
                          </w:pPr>
                          <w:r w:rsidRPr="003A51E3">
                            <w:rPr>
                              <w:rFonts w:ascii="Calibri Light" w:hAnsi="Calibri Light" w:cs="Calibri Light"/>
                            </w:rPr>
                            <w:t>Sayfa 2/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AA7DB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16.6pt;margin-top:7.6pt;width:70.5pt;height:20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" stroked="f">
              <v:textbox>
                <w:txbxContent>
                  <w:p w14:paraId="39E09AEB" w14:textId="77777777" w:rsidR="00451E45" w:rsidRPr="003A51E3" w:rsidRDefault="00451E45" w:rsidP="00451E45">
                    <w:pPr>
                      <w:rPr>
                        <w:rFonts w:ascii="Calibri Light" w:hAnsi="Calibri Light" w:cs="Calibri Light"/>
                      </w:rPr>
                    </w:pPr>
                    <w:r w:rsidRPr="003A51E3">
                      <w:rPr>
                        <w:rFonts w:ascii="Calibri Light" w:hAnsi="Calibri Light" w:cs="Calibri Light"/>
                      </w:rPr>
                      <w:t>Sayfa 2/2</w:t>
                    </w:r>
                  </w:p>
                </w:txbxContent>
              </v:textbox>
            </v:shape>
          </w:pict>
        </mc:Fallback>
      </mc:AlternateContent>
    </w:r>
    <w:r w:rsidR="00451E45">
      <w:rPr>
        <w:rFonts w:ascii="Arial" w:hAnsi="Arial" w:cs="Arial"/>
        <w:b/>
        <w:sz w:val="22"/>
        <w:szCs w:val="22"/>
      </w:rPr>
      <w:tab/>
    </w:r>
    <w:r w:rsidR="00451E45">
      <w:rPr>
        <w:rFonts w:ascii="Arial" w:hAnsi="Arial" w:cs="Arial"/>
        <w:b/>
        <w:sz w:val="22"/>
        <w:szCs w:val="22"/>
      </w:rPr>
      <w:tab/>
      <w:t xml:space="preserve">                                           </w:t>
    </w:r>
  </w:p>
  <w:p w14:paraId="42424A7C" w14:textId="77777777" w:rsidR="00451E45" w:rsidRPr="00E337C2" w:rsidRDefault="00451E45" w:rsidP="00451E45">
    <w:pPr>
      <w:pStyle w:val="stbilgi"/>
      <w:ind w:left="-900"/>
    </w:pPr>
  </w:p>
  <w:p w14:paraId="04303E75" w14:textId="77777777" w:rsidR="00451E45" w:rsidRPr="004D7666" w:rsidRDefault="00451E45" w:rsidP="00451E45">
    <w:pPr>
      <w:pStyle w:val="stbilgi"/>
    </w:pPr>
  </w:p>
  <w:p w14:paraId="49D8C5F3" w14:textId="77777777" w:rsidR="00451E45" w:rsidRDefault="00451E45" w:rsidP="00451E45">
    <w:pPr>
      <w:pStyle w:val="stbilgi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ab/>
    </w:r>
  </w:p>
  <w:p w14:paraId="1C2EE501" w14:textId="77777777" w:rsidR="00451E45" w:rsidRPr="00CC5CAD" w:rsidRDefault="00451E45" w:rsidP="00451E45">
    <w:pPr>
      <w:pStyle w:val="stbilgi"/>
    </w:pPr>
    <w:r>
      <w:rPr>
        <w:rFonts w:ascii="Arial" w:hAnsi="Arial" w:cs="Arial"/>
        <w:b/>
        <w:sz w:val="22"/>
        <w:szCs w:val="22"/>
      </w:rPr>
      <w:tab/>
    </w:r>
  </w:p>
  <w:p w14:paraId="4E141627" w14:textId="77777777" w:rsidR="00F30047" w:rsidRDefault="0051573E" w:rsidP="00451E45">
    <w:pPr>
      <w:jc w:val="center"/>
      <w:rPr>
        <w:rFonts w:ascii="Calibri Light" w:hAnsi="Calibri Light" w:cs="Calibri Light"/>
        <w:b/>
        <w:sz w:val="22"/>
        <w:szCs w:val="26"/>
      </w:rPr>
    </w:pPr>
    <w:r>
      <w:rPr>
        <w:rFonts w:ascii="Calibri Light" w:hAnsi="Calibri Light" w:cs="Calibri Light"/>
        <w:b/>
        <w:sz w:val="22"/>
        <w:szCs w:val="26"/>
      </w:rPr>
      <w:t>DOKTORA</w:t>
    </w:r>
    <w:r w:rsidR="00451E45" w:rsidRPr="00BF0F14">
      <w:rPr>
        <w:rFonts w:ascii="Calibri Light" w:hAnsi="Calibri Light" w:cs="Calibri Light"/>
        <w:b/>
        <w:sz w:val="22"/>
        <w:szCs w:val="26"/>
      </w:rPr>
      <w:t xml:space="preserve"> TEZ TESLİM FORMU</w:t>
    </w:r>
  </w:p>
  <w:p w14:paraId="73A2B83F" w14:textId="77777777" w:rsidR="00E20F6A" w:rsidRDefault="00416803" w:rsidP="00E20F6A">
    <w:pPr>
      <w:pStyle w:val="stbilgi"/>
      <w:jc w:val="center"/>
    </w:pPr>
    <w:r>
      <w:rPr>
        <w:rFonts w:ascii="Calibri Light" w:hAnsi="Calibri Light" w:cs="Calibri Light"/>
        <w:i/>
        <w:lang w:val="tr-TR"/>
      </w:rPr>
      <w:t xml:space="preserve">DOCTORAL DISSERTATION </w:t>
    </w:r>
    <w:r w:rsidR="00E20F6A" w:rsidRPr="00ED3E00">
      <w:rPr>
        <w:rFonts w:ascii="Calibri Light" w:hAnsi="Calibri Light" w:cs="Calibri Light"/>
        <w:i/>
      </w:rPr>
      <w:t>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1B86A" w14:textId="213AD9B9" w:rsidR="00F30047" w:rsidRPr="00307AA7" w:rsidRDefault="002F1683" w:rsidP="00973BC5">
    <w:pPr>
      <w:pStyle w:val="stbilgi"/>
      <w:tabs>
        <w:tab w:val="clear" w:pos="9072"/>
        <w:tab w:val="right" w:pos="9000"/>
      </w:tabs>
      <w:ind w:left="180"/>
      <w:rPr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2A63272" wp14:editId="7B770D01">
          <wp:simplePos x="0" y="0"/>
          <wp:positionH relativeFrom="column">
            <wp:posOffset>2571750</wp:posOffset>
          </wp:positionH>
          <wp:positionV relativeFrom="paragraph">
            <wp:posOffset>-59055</wp:posOffset>
          </wp:positionV>
          <wp:extent cx="609600" cy="614680"/>
          <wp:effectExtent l="0" t="0" r="0" b="0"/>
          <wp:wrapNone/>
          <wp:docPr id="5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14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CEA0C23" wp14:editId="6532C017">
              <wp:simplePos x="0" y="0"/>
              <wp:positionH relativeFrom="column">
                <wp:posOffset>5290820</wp:posOffset>
              </wp:positionH>
              <wp:positionV relativeFrom="paragraph">
                <wp:posOffset>96520</wp:posOffset>
              </wp:positionV>
              <wp:extent cx="895350" cy="257175"/>
              <wp:effectExtent l="4445" t="1270" r="0" b="0"/>
              <wp:wrapNone/>
              <wp:docPr id="669184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57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E58E42" w14:textId="77777777" w:rsidR="00451E45" w:rsidRPr="003A51E3" w:rsidRDefault="00451E45">
                          <w:pPr>
                            <w:rPr>
                              <w:rFonts w:ascii="Calibri Light" w:hAnsi="Calibri Light" w:cs="Calibri Light"/>
                            </w:rPr>
                          </w:pPr>
                          <w:r w:rsidRPr="003A51E3">
                            <w:rPr>
                              <w:rFonts w:ascii="Calibri Light" w:hAnsi="Calibri Light" w:cs="Calibri Light"/>
                            </w:rPr>
                            <w:t>Sayfa 1/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EA0C2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416.6pt;margin-top:7.6pt;width:70.5pt;height:20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" stroked="f">
              <v:textbox>
                <w:txbxContent>
                  <w:p w14:paraId="45E58E42" w14:textId="77777777" w:rsidR="00451E45" w:rsidRPr="003A51E3" w:rsidRDefault="00451E45">
                    <w:pPr>
                      <w:rPr>
                        <w:rFonts w:ascii="Calibri Light" w:hAnsi="Calibri Light" w:cs="Calibri Light"/>
                      </w:rPr>
                    </w:pPr>
                    <w:r w:rsidRPr="003A51E3">
                      <w:rPr>
                        <w:rFonts w:ascii="Calibri Light" w:hAnsi="Calibri Light" w:cs="Calibri Light"/>
                      </w:rPr>
                      <w:t>Sayfa 1/2</w:t>
                    </w:r>
                  </w:p>
                </w:txbxContent>
              </v:textbox>
            </v:shape>
          </w:pict>
        </mc:Fallback>
      </mc:AlternateContent>
    </w:r>
    <w:r w:rsidR="00F30047">
      <w:rPr>
        <w:rFonts w:ascii="Arial" w:hAnsi="Arial" w:cs="Arial"/>
        <w:b/>
        <w:sz w:val="22"/>
        <w:szCs w:val="22"/>
      </w:rPr>
      <w:tab/>
    </w:r>
    <w:r w:rsidR="00F30047">
      <w:rPr>
        <w:rFonts w:ascii="Arial" w:hAnsi="Arial" w:cs="Arial"/>
        <w:b/>
        <w:sz w:val="22"/>
        <w:szCs w:val="22"/>
      </w:rPr>
      <w:tab/>
      <w:t xml:space="preserve">                                           </w:t>
    </w:r>
  </w:p>
  <w:p w14:paraId="464CB1F2" w14:textId="77777777" w:rsidR="00F30047" w:rsidRPr="00E337C2" w:rsidRDefault="00F30047" w:rsidP="00973BC5">
    <w:pPr>
      <w:pStyle w:val="stbilgi"/>
      <w:ind w:left="-900"/>
    </w:pPr>
  </w:p>
  <w:p w14:paraId="07535913" w14:textId="77777777" w:rsidR="00F30047" w:rsidRPr="004D7666" w:rsidRDefault="00F30047" w:rsidP="00973BC5">
    <w:pPr>
      <w:pStyle w:val="stbilgi"/>
    </w:pPr>
  </w:p>
  <w:p w14:paraId="238CDE4F" w14:textId="77777777" w:rsidR="00E20F6A" w:rsidRDefault="00F30047" w:rsidP="00973BC5">
    <w:pPr>
      <w:pStyle w:val="stbilgi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ab/>
    </w:r>
  </w:p>
  <w:p w14:paraId="0CFD70A2" w14:textId="77777777" w:rsidR="00AA2C42" w:rsidRDefault="00AA2C42" w:rsidP="00E20F6A">
    <w:pPr>
      <w:jc w:val="center"/>
      <w:rPr>
        <w:rFonts w:ascii="Calibri Light" w:hAnsi="Calibri Light" w:cs="Calibri Light"/>
        <w:b/>
        <w:sz w:val="22"/>
        <w:szCs w:val="26"/>
      </w:rPr>
    </w:pPr>
    <w:r>
      <w:rPr>
        <w:rFonts w:ascii="Calibri Light" w:hAnsi="Calibri Light" w:cs="Calibri Light"/>
        <w:b/>
        <w:sz w:val="22"/>
        <w:szCs w:val="26"/>
      </w:rPr>
      <w:t>TEMİZ ENERJİ TEKNOLOJİLERİ ENSTİSÜSÜ</w:t>
    </w:r>
  </w:p>
  <w:p w14:paraId="6E393D36" w14:textId="31C92782" w:rsidR="00E20F6A" w:rsidRDefault="00E20F6A" w:rsidP="00E20F6A">
    <w:pPr>
      <w:jc w:val="center"/>
      <w:rPr>
        <w:rFonts w:ascii="Calibri Light" w:hAnsi="Calibri Light" w:cs="Calibri Light"/>
        <w:b/>
        <w:sz w:val="22"/>
        <w:szCs w:val="26"/>
      </w:rPr>
    </w:pPr>
    <w:r>
      <w:rPr>
        <w:rFonts w:ascii="Calibri Light" w:hAnsi="Calibri Light" w:cs="Calibri Light"/>
        <w:b/>
        <w:sz w:val="22"/>
        <w:szCs w:val="26"/>
      </w:rPr>
      <w:t>DOKTORA</w:t>
    </w:r>
    <w:r w:rsidRPr="00BF0F14">
      <w:rPr>
        <w:rFonts w:ascii="Calibri Light" w:hAnsi="Calibri Light" w:cs="Calibri Light"/>
        <w:b/>
        <w:sz w:val="22"/>
        <w:szCs w:val="26"/>
      </w:rPr>
      <w:t xml:space="preserve"> TEZ TESLİM FORMU</w:t>
    </w:r>
  </w:p>
  <w:p w14:paraId="24EE2985" w14:textId="77777777" w:rsidR="00F30047" w:rsidRPr="00CC5CAD" w:rsidRDefault="00416803" w:rsidP="00E20F6A">
    <w:pPr>
      <w:pStyle w:val="stbilgi"/>
      <w:jc w:val="center"/>
    </w:pPr>
    <w:r>
      <w:rPr>
        <w:rFonts w:ascii="Calibri Light" w:hAnsi="Calibri Light" w:cs="Calibri Light"/>
        <w:i/>
        <w:lang w:val="tr-TR"/>
      </w:rPr>
      <w:t xml:space="preserve">DOCTORAL DISSERTATION </w:t>
    </w:r>
    <w:r w:rsidR="00E20F6A" w:rsidRPr="00ED3E00">
      <w:rPr>
        <w:rFonts w:ascii="Calibri Light" w:hAnsi="Calibri Light" w:cs="Calibri Light"/>
        <w:i/>
      </w:rPr>
      <w:t>SUBMISSION FORM</w:t>
    </w:r>
  </w:p>
  <w:p w14:paraId="5FBB922E" w14:textId="77777777" w:rsidR="00F30047" w:rsidRDefault="00F3004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82316"/>
    <w:multiLevelType w:val="hybridMultilevel"/>
    <w:tmpl w:val="893ADC6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33B03"/>
    <w:multiLevelType w:val="hybridMultilevel"/>
    <w:tmpl w:val="58C298A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733C9"/>
    <w:multiLevelType w:val="hybridMultilevel"/>
    <w:tmpl w:val="74D6DB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7000189">
    <w:abstractNumId w:val="1"/>
  </w:num>
  <w:num w:numId="2" w16cid:durableId="747775333">
    <w:abstractNumId w:val="0"/>
  </w:num>
  <w:num w:numId="3" w16cid:durableId="11172121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xNDM2NDExMzM3NzZW0lEKTi0uzszPAykwNKoFAFWtVl4tAAAA"/>
  </w:docVars>
  <w:rsids>
    <w:rsidRoot w:val="00A751D5"/>
    <w:rsid w:val="00004478"/>
    <w:rsid w:val="00021207"/>
    <w:rsid w:val="00023230"/>
    <w:rsid w:val="000E3A84"/>
    <w:rsid w:val="000F098C"/>
    <w:rsid w:val="001200F9"/>
    <w:rsid w:val="00123BD0"/>
    <w:rsid w:val="00124A8F"/>
    <w:rsid w:val="00131612"/>
    <w:rsid w:val="00131C1A"/>
    <w:rsid w:val="00137226"/>
    <w:rsid w:val="00146C6F"/>
    <w:rsid w:val="001868F9"/>
    <w:rsid w:val="001A0648"/>
    <w:rsid w:val="001B6D4C"/>
    <w:rsid w:val="001D2827"/>
    <w:rsid w:val="001D32B3"/>
    <w:rsid w:val="001F1010"/>
    <w:rsid w:val="00206196"/>
    <w:rsid w:val="002104D1"/>
    <w:rsid w:val="0021602A"/>
    <w:rsid w:val="002263FA"/>
    <w:rsid w:val="00233A38"/>
    <w:rsid w:val="002408AF"/>
    <w:rsid w:val="00241C44"/>
    <w:rsid w:val="00246A26"/>
    <w:rsid w:val="00255DDA"/>
    <w:rsid w:val="002572EB"/>
    <w:rsid w:val="00263F60"/>
    <w:rsid w:val="00266832"/>
    <w:rsid w:val="002969B5"/>
    <w:rsid w:val="002A5A34"/>
    <w:rsid w:val="002B4B38"/>
    <w:rsid w:val="002B7EF9"/>
    <w:rsid w:val="002C28A4"/>
    <w:rsid w:val="002E32EF"/>
    <w:rsid w:val="002E4249"/>
    <w:rsid w:val="002F1683"/>
    <w:rsid w:val="00307AA7"/>
    <w:rsid w:val="00313332"/>
    <w:rsid w:val="003353D3"/>
    <w:rsid w:val="003569DD"/>
    <w:rsid w:val="0037276A"/>
    <w:rsid w:val="003736F9"/>
    <w:rsid w:val="00376607"/>
    <w:rsid w:val="00385E53"/>
    <w:rsid w:val="003974BE"/>
    <w:rsid w:val="003A38AA"/>
    <w:rsid w:val="003A51E3"/>
    <w:rsid w:val="003B5DB2"/>
    <w:rsid w:val="003D0454"/>
    <w:rsid w:val="003E11BB"/>
    <w:rsid w:val="003F1C1D"/>
    <w:rsid w:val="00416803"/>
    <w:rsid w:val="00416E2B"/>
    <w:rsid w:val="00421E26"/>
    <w:rsid w:val="00423833"/>
    <w:rsid w:val="00430E4F"/>
    <w:rsid w:val="00446D53"/>
    <w:rsid w:val="00451E45"/>
    <w:rsid w:val="00477D66"/>
    <w:rsid w:val="00485C56"/>
    <w:rsid w:val="00486F5F"/>
    <w:rsid w:val="004927C5"/>
    <w:rsid w:val="00494C8E"/>
    <w:rsid w:val="00495F90"/>
    <w:rsid w:val="004969D9"/>
    <w:rsid w:val="004A6C9F"/>
    <w:rsid w:val="004B6366"/>
    <w:rsid w:val="004D504A"/>
    <w:rsid w:val="004D79C0"/>
    <w:rsid w:val="004F2238"/>
    <w:rsid w:val="0051573E"/>
    <w:rsid w:val="00516331"/>
    <w:rsid w:val="00516743"/>
    <w:rsid w:val="00517395"/>
    <w:rsid w:val="00517B7D"/>
    <w:rsid w:val="005269E1"/>
    <w:rsid w:val="00552C5F"/>
    <w:rsid w:val="005669B1"/>
    <w:rsid w:val="00575E37"/>
    <w:rsid w:val="0058445E"/>
    <w:rsid w:val="00590463"/>
    <w:rsid w:val="005A413E"/>
    <w:rsid w:val="005A70A4"/>
    <w:rsid w:val="00611B78"/>
    <w:rsid w:val="00626F29"/>
    <w:rsid w:val="0062772E"/>
    <w:rsid w:val="00631579"/>
    <w:rsid w:val="0064292D"/>
    <w:rsid w:val="006447B9"/>
    <w:rsid w:val="00646E5B"/>
    <w:rsid w:val="006734CB"/>
    <w:rsid w:val="006B1429"/>
    <w:rsid w:val="006C7883"/>
    <w:rsid w:val="006D0871"/>
    <w:rsid w:val="006D5892"/>
    <w:rsid w:val="006D5928"/>
    <w:rsid w:val="006D758F"/>
    <w:rsid w:val="0070261F"/>
    <w:rsid w:val="00706F0B"/>
    <w:rsid w:val="00715F1C"/>
    <w:rsid w:val="00723358"/>
    <w:rsid w:val="00724805"/>
    <w:rsid w:val="00747596"/>
    <w:rsid w:val="00747FFE"/>
    <w:rsid w:val="007635A2"/>
    <w:rsid w:val="00781F6E"/>
    <w:rsid w:val="00797E60"/>
    <w:rsid w:val="007C4B91"/>
    <w:rsid w:val="007E7A4F"/>
    <w:rsid w:val="007F605E"/>
    <w:rsid w:val="007F731B"/>
    <w:rsid w:val="008230B4"/>
    <w:rsid w:val="00826959"/>
    <w:rsid w:val="0084620A"/>
    <w:rsid w:val="0085471A"/>
    <w:rsid w:val="00865DD1"/>
    <w:rsid w:val="00867780"/>
    <w:rsid w:val="008900EE"/>
    <w:rsid w:val="008921AF"/>
    <w:rsid w:val="00897B0E"/>
    <w:rsid w:val="008F3726"/>
    <w:rsid w:val="008F5255"/>
    <w:rsid w:val="0090637A"/>
    <w:rsid w:val="00920677"/>
    <w:rsid w:val="00951335"/>
    <w:rsid w:val="009525B9"/>
    <w:rsid w:val="00953936"/>
    <w:rsid w:val="009614E4"/>
    <w:rsid w:val="009625F4"/>
    <w:rsid w:val="00973BC5"/>
    <w:rsid w:val="009860C2"/>
    <w:rsid w:val="009B4B20"/>
    <w:rsid w:val="009E05C3"/>
    <w:rsid w:val="009E33C1"/>
    <w:rsid w:val="009F58B3"/>
    <w:rsid w:val="009F6450"/>
    <w:rsid w:val="009F76CA"/>
    <w:rsid w:val="009F7B07"/>
    <w:rsid w:val="00A042EF"/>
    <w:rsid w:val="00A2052C"/>
    <w:rsid w:val="00A30F8F"/>
    <w:rsid w:val="00A361DD"/>
    <w:rsid w:val="00A57CDF"/>
    <w:rsid w:val="00A7059D"/>
    <w:rsid w:val="00A738C7"/>
    <w:rsid w:val="00A751D5"/>
    <w:rsid w:val="00AA2C42"/>
    <w:rsid w:val="00AF2725"/>
    <w:rsid w:val="00B311BF"/>
    <w:rsid w:val="00B3132C"/>
    <w:rsid w:val="00B4624C"/>
    <w:rsid w:val="00B512F6"/>
    <w:rsid w:val="00B65E4A"/>
    <w:rsid w:val="00B66579"/>
    <w:rsid w:val="00B733EF"/>
    <w:rsid w:val="00B92B84"/>
    <w:rsid w:val="00B95A11"/>
    <w:rsid w:val="00B97B57"/>
    <w:rsid w:val="00BA23B9"/>
    <w:rsid w:val="00BB6FD6"/>
    <w:rsid w:val="00BC0F33"/>
    <w:rsid w:val="00BF0F14"/>
    <w:rsid w:val="00C01F90"/>
    <w:rsid w:val="00C16249"/>
    <w:rsid w:val="00C23CB1"/>
    <w:rsid w:val="00C41151"/>
    <w:rsid w:val="00C50B87"/>
    <w:rsid w:val="00C50F92"/>
    <w:rsid w:val="00C54B9F"/>
    <w:rsid w:val="00C62A4A"/>
    <w:rsid w:val="00C86DAE"/>
    <w:rsid w:val="00CA0867"/>
    <w:rsid w:val="00CC6203"/>
    <w:rsid w:val="00CF567B"/>
    <w:rsid w:val="00D05CFE"/>
    <w:rsid w:val="00D1225A"/>
    <w:rsid w:val="00D5731C"/>
    <w:rsid w:val="00D63E98"/>
    <w:rsid w:val="00D656DE"/>
    <w:rsid w:val="00D67D82"/>
    <w:rsid w:val="00D83EE2"/>
    <w:rsid w:val="00DA35A8"/>
    <w:rsid w:val="00DE2120"/>
    <w:rsid w:val="00DF1BB3"/>
    <w:rsid w:val="00E11BB5"/>
    <w:rsid w:val="00E12645"/>
    <w:rsid w:val="00E20F6A"/>
    <w:rsid w:val="00E22621"/>
    <w:rsid w:val="00E2344C"/>
    <w:rsid w:val="00E41369"/>
    <w:rsid w:val="00E43AA3"/>
    <w:rsid w:val="00E62F2D"/>
    <w:rsid w:val="00E6672A"/>
    <w:rsid w:val="00E76F5C"/>
    <w:rsid w:val="00E77539"/>
    <w:rsid w:val="00EC0EAD"/>
    <w:rsid w:val="00EC145B"/>
    <w:rsid w:val="00ED3E00"/>
    <w:rsid w:val="00F30047"/>
    <w:rsid w:val="00F60EA6"/>
    <w:rsid w:val="00F71805"/>
    <w:rsid w:val="00F71F8F"/>
    <w:rsid w:val="00F8271F"/>
    <w:rsid w:val="00F93D9B"/>
    <w:rsid w:val="00FC2EFF"/>
    <w:rsid w:val="00FD0098"/>
    <w:rsid w:val="00FE2C17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B6FC81"/>
  <w15:chartTrackingRefBased/>
  <w15:docId w15:val="{03A15118-F90F-4B21-BE0D-B696F4C3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1D5"/>
    <w:rPr>
      <w:rFonts w:eastAsia="Times New Roman"/>
    </w:rPr>
  </w:style>
  <w:style w:type="paragraph" w:styleId="Balk1">
    <w:name w:val="heading 1"/>
    <w:basedOn w:val="Normal"/>
    <w:next w:val="Normal"/>
    <w:link w:val="Balk1Char"/>
    <w:qFormat/>
    <w:rsid w:val="00C50F92"/>
    <w:pPr>
      <w:keepNext/>
      <w:outlineLvl w:val="0"/>
    </w:pPr>
    <w:rPr>
      <w:b/>
      <w:bCs/>
      <w:sz w:val="24"/>
      <w:szCs w:val="24"/>
      <w:u w:val="single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1">
    <w:name w:val="Table Web 1"/>
    <w:basedOn w:val="NormalTablo"/>
    <w:rsid w:val="00A751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semiHidden/>
    <w:rsid w:val="003736F9"/>
    <w:rPr>
      <w:sz w:val="16"/>
      <w:szCs w:val="16"/>
    </w:rPr>
  </w:style>
  <w:style w:type="paragraph" w:styleId="AklamaMetni">
    <w:name w:val="annotation text"/>
    <w:basedOn w:val="Normal"/>
    <w:semiHidden/>
    <w:rsid w:val="003736F9"/>
  </w:style>
  <w:style w:type="paragraph" w:styleId="AklamaKonusu">
    <w:name w:val="annotation subject"/>
    <w:basedOn w:val="AklamaMetni"/>
    <w:next w:val="AklamaMetni"/>
    <w:semiHidden/>
    <w:rsid w:val="003736F9"/>
    <w:rPr>
      <w:b/>
      <w:bCs/>
    </w:rPr>
  </w:style>
  <w:style w:type="paragraph" w:styleId="BalonMetni">
    <w:name w:val="Balloon Text"/>
    <w:basedOn w:val="Normal"/>
    <w:semiHidden/>
    <w:rsid w:val="003736F9"/>
    <w:rPr>
      <w:rFonts w:ascii="Tahoma" w:hAnsi="Tahoma" w:cs="Tahoma"/>
      <w:sz w:val="16"/>
      <w:szCs w:val="16"/>
    </w:rPr>
  </w:style>
  <w:style w:type="paragraph" w:customStyle="1" w:styleId="Altbilgi">
    <w:name w:val="Altbilgi"/>
    <w:basedOn w:val="Normal"/>
    <w:rsid w:val="0084620A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84620A"/>
  </w:style>
  <w:style w:type="paragraph" w:customStyle="1" w:styleId="stbilgi">
    <w:name w:val="Üstbilgi"/>
    <w:basedOn w:val="Normal"/>
    <w:link w:val="stbilgiChar"/>
    <w:uiPriority w:val="99"/>
    <w:rsid w:val="0084620A"/>
    <w:pPr>
      <w:tabs>
        <w:tab w:val="center" w:pos="4536"/>
        <w:tab w:val="right" w:pos="9072"/>
      </w:tabs>
    </w:pPr>
    <w:rPr>
      <w:lang w:val="x-none" w:eastAsia="x-none"/>
    </w:rPr>
  </w:style>
  <w:style w:type="paragraph" w:styleId="GvdeMetni">
    <w:name w:val="Body Text"/>
    <w:basedOn w:val="Normal"/>
    <w:rsid w:val="002969B5"/>
    <w:pPr>
      <w:jc w:val="both"/>
    </w:pPr>
    <w:rPr>
      <w:sz w:val="24"/>
      <w:szCs w:val="24"/>
    </w:rPr>
  </w:style>
  <w:style w:type="character" w:customStyle="1" w:styleId="Balk1Char">
    <w:name w:val="Başlık 1 Char"/>
    <w:link w:val="Balk1"/>
    <w:rsid w:val="00C50F92"/>
    <w:rPr>
      <w:rFonts w:eastAsia="Times New Roman"/>
      <w:b/>
      <w:bCs/>
      <w:sz w:val="24"/>
      <w:szCs w:val="24"/>
      <w:u w:val="single"/>
    </w:rPr>
  </w:style>
  <w:style w:type="character" w:customStyle="1" w:styleId="stbilgiChar">
    <w:name w:val="Üstbilgi Char"/>
    <w:link w:val="stbilgi"/>
    <w:uiPriority w:val="99"/>
    <w:rsid w:val="00951335"/>
    <w:rPr>
      <w:rFonts w:eastAsia="Times New Roman"/>
    </w:rPr>
  </w:style>
  <w:style w:type="paragraph" w:styleId="stBilgi0">
    <w:name w:val="header"/>
    <w:basedOn w:val="Normal"/>
    <w:link w:val="stBilgiChar0"/>
    <w:uiPriority w:val="99"/>
    <w:rsid w:val="00B733EF"/>
    <w:pPr>
      <w:tabs>
        <w:tab w:val="center" w:pos="4536"/>
        <w:tab w:val="right" w:pos="9072"/>
      </w:tabs>
    </w:pPr>
  </w:style>
  <w:style w:type="character" w:customStyle="1" w:styleId="stBilgiChar0">
    <w:name w:val="Üst Bilgi Char"/>
    <w:link w:val="stBilgi0"/>
    <w:uiPriority w:val="99"/>
    <w:rsid w:val="00B733EF"/>
    <w:rPr>
      <w:rFonts w:eastAsia="Times New Roman"/>
    </w:rPr>
  </w:style>
  <w:style w:type="paragraph" w:styleId="AltBilgi0">
    <w:name w:val="footer"/>
    <w:basedOn w:val="Normal"/>
    <w:link w:val="AltBilgiChar"/>
    <w:rsid w:val="00B733E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0"/>
    <w:rsid w:val="00B733EF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7</Words>
  <Characters>2837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subject/>
  <dc:creator>HİCRAN</dc:creator>
  <cp:keywords/>
  <cp:lastModifiedBy>Recep BAŞAK</cp:lastModifiedBy>
  <cp:revision>2</cp:revision>
  <cp:lastPrinted>2008-01-09T15:04:00Z</cp:lastPrinted>
  <dcterms:created xsi:type="dcterms:W3CDTF">2024-03-14T07:27:00Z</dcterms:created>
  <dcterms:modified xsi:type="dcterms:W3CDTF">2024-03-14T07:27:00Z</dcterms:modified>
</cp:coreProperties>
</file>